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EEA34" w14:textId="6D310408" w:rsidR="003B5C06" w:rsidRPr="0084208C" w:rsidRDefault="003B5C06" w:rsidP="003B5C06">
      <w:pPr>
        <w:jc w:val="center"/>
        <w:rPr>
          <w:rFonts w:cs="Arial"/>
          <w:b/>
          <w:szCs w:val="22"/>
          <w:u w:val="single"/>
        </w:rPr>
      </w:pPr>
      <w:r w:rsidRPr="0084208C">
        <w:rPr>
          <w:rFonts w:cs="Arial"/>
          <w:b/>
          <w:bCs/>
          <w:szCs w:val="22"/>
          <w:u w:val="single"/>
        </w:rPr>
        <w:t>IOC Sub-Commission for Africa and the Adjacent Island States</w:t>
      </w:r>
    </w:p>
    <w:p w14:paraId="2A6B8610" w14:textId="77777777" w:rsidR="003B5C06" w:rsidRPr="0084208C" w:rsidRDefault="003B5C06" w:rsidP="003B5C06">
      <w:pPr>
        <w:jc w:val="center"/>
        <w:rPr>
          <w:rFonts w:cs="Arial"/>
          <w:b/>
          <w:szCs w:val="22"/>
        </w:rPr>
      </w:pPr>
    </w:p>
    <w:p w14:paraId="7A02DDFD" w14:textId="77777777" w:rsidR="003B5C06" w:rsidRPr="0084208C" w:rsidRDefault="003B5C06" w:rsidP="003B5C06">
      <w:pPr>
        <w:jc w:val="center"/>
        <w:rPr>
          <w:rFonts w:cs="Arial"/>
          <w:b/>
          <w:szCs w:val="22"/>
        </w:rPr>
      </w:pPr>
      <w:r w:rsidRPr="0084208C">
        <w:rPr>
          <w:rFonts w:cs="Arial"/>
          <w:b/>
          <w:bCs/>
          <w:szCs w:val="22"/>
        </w:rPr>
        <w:t>Elections</w:t>
      </w:r>
    </w:p>
    <w:p w14:paraId="5B0B2C5E" w14:textId="77777777" w:rsidR="003B5C06" w:rsidRPr="0084208C" w:rsidRDefault="003B5C06" w:rsidP="003B5C06">
      <w:pPr>
        <w:jc w:val="both"/>
        <w:rPr>
          <w:rFonts w:cs="Arial"/>
          <w:b/>
          <w:szCs w:val="22"/>
        </w:rPr>
      </w:pPr>
    </w:p>
    <w:p w14:paraId="56B1FCEC" w14:textId="77777777" w:rsidR="003B5C06" w:rsidRPr="0084208C" w:rsidRDefault="003B5C06" w:rsidP="003B5C06">
      <w:pPr>
        <w:jc w:val="center"/>
        <w:rPr>
          <w:rFonts w:cs="Arial"/>
          <w:b/>
          <w:szCs w:val="22"/>
          <w:u w:val="single"/>
        </w:rPr>
      </w:pPr>
      <w:r w:rsidRPr="0084208C">
        <w:rPr>
          <w:rFonts w:cs="Arial"/>
          <w:b/>
          <w:bCs/>
          <w:szCs w:val="22"/>
          <w:u w:val="single"/>
        </w:rPr>
        <w:t>Form A – Chairperson</w:t>
      </w:r>
    </w:p>
    <w:p w14:paraId="0540BD5C" w14:textId="77777777" w:rsidR="003B5C06" w:rsidRPr="0084208C" w:rsidRDefault="003B5C06" w:rsidP="003B5C06">
      <w:pPr>
        <w:jc w:val="both"/>
        <w:rPr>
          <w:rFonts w:cs="Arial"/>
          <w:szCs w:val="22"/>
        </w:rPr>
      </w:pPr>
    </w:p>
    <w:p w14:paraId="1FAD1ACF" w14:textId="77777777" w:rsidR="003B5C06" w:rsidRPr="0084208C" w:rsidRDefault="003B5C06" w:rsidP="003B5C06">
      <w:pPr>
        <w:jc w:val="both"/>
        <w:rPr>
          <w:rFonts w:cs="Arial"/>
          <w:szCs w:val="22"/>
        </w:rPr>
      </w:pPr>
      <w:r w:rsidRPr="0084208C">
        <w:rPr>
          <w:rFonts w:cs="Arial"/>
          <w:szCs w:val="22"/>
        </w:rPr>
        <w:t>Name of Member State: ……………………………………………………………………...</w:t>
      </w:r>
    </w:p>
    <w:p w14:paraId="4EEA4D5E" w14:textId="77777777" w:rsidR="003B5C06" w:rsidRPr="0084208C" w:rsidRDefault="003B5C06" w:rsidP="003B5C06">
      <w:pPr>
        <w:jc w:val="both"/>
        <w:rPr>
          <w:rFonts w:cs="Arial"/>
          <w:szCs w:val="22"/>
        </w:rPr>
      </w:pPr>
    </w:p>
    <w:p w14:paraId="0DA6E4A5" w14:textId="77777777" w:rsidR="003B5C06" w:rsidRPr="0084208C" w:rsidRDefault="003B5C06" w:rsidP="003B5C06">
      <w:pPr>
        <w:jc w:val="both"/>
        <w:rPr>
          <w:rFonts w:cs="Arial"/>
          <w:szCs w:val="22"/>
        </w:rPr>
      </w:pPr>
      <w:r w:rsidRPr="0084208C">
        <w:rPr>
          <w:rFonts w:cs="Arial"/>
          <w:szCs w:val="22"/>
        </w:rPr>
        <w:t>Name of Nominee: ……………………………………………………………………………</w:t>
      </w:r>
    </w:p>
    <w:p w14:paraId="569E4B15" w14:textId="77777777" w:rsidR="003B5C06" w:rsidRPr="0084208C" w:rsidRDefault="003B5C06" w:rsidP="003B5C06">
      <w:pPr>
        <w:jc w:val="both"/>
        <w:rPr>
          <w:rFonts w:cs="Arial"/>
          <w:szCs w:val="22"/>
        </w:rPr>
      </w:pPr>
    </w:p>
    <w:p w14:paraId="11B346DD" w14:textId="77777777" w:rsidR="003B5C06" w:rsidRPr="0084208C" w:rsidRDefault="003B5C06" w:rsidP="003B5C06">
      <w:pPr>
        <w:jc w:val="both"/>
        <w:rPr>
          <w:rFonts w:cs="Arial"/>
          <w:szCs w:val="22"/>
        </w:rPr>
      </w:pPr>
      <w:r w:rsidRPr="0084208C">
        <w:rPr>
          <w:rFonts w:cs="Arial"/>
          <w:szCs w:val="22"/>
        </w:rPr>
        <w:t>I declare that I am prepared to stand for election to the post of Chairperson of the IOC Sub Commission for Africa and the Adjacent Island States and, if elected, to take an active part in the work of the Sub Commission.</w:t>
      </w:r>
    </w:p>
    <w:p w14:paraId="25B244C8" w14:textId="77777777" w:rsidR="003B5C06" w:rsidRPr="0084208C" w:rsidRDefault="003B5C06" w:rsidP="003B5C06">
      <w:pPr>
        <w:jc w:val="both"/>
        <w:rPr>
          <w:rFonts w:cs="Arial"/>
          <w:szCs w:val="22"/>
        </w:rPr>
      </w:pPr>
    </w:p>
    <w:p w14:paraId="430584D9" w14:textId="77777777" w:rsidR="003B5C06" w:rsidRPr="0084208C" w:rsidRDefault="003B5C06" w:rsidP="003B5C06">
      <w:pPr>
        <w:ind w:left="720" w:firstLine="720"/>
        <w:jc w:val="both"/>
        <w:rPr>
          <w:rFonts w:cs="Arial"/>
          <w:szCs w:val="22"/>
        </w:rPr>
      </w:pPr>
      <w:r w:rsidRPr="0084208C">
        <w:rPr>
          <w:rFonts w:cs="Arial"/>
          <w:szCs w:val="22"/>
        </w:rPr>
        <w:t>Signature of the Nominee: ………………………………………………….</w:t>
      </w:r>
    </w:p>
    <w:p w14:paraId="45C64AA7" w14:textId="77777777" w:rsidR="003B5C06" w:rsidRPr="0084208C" w:rsidRDefault="003B5C06" w:rsidP="003B5C06">
      <w:pPr>
        <w:jc w:val="both"/>
        <w:rPr>
          <w:rFonts w:cs="Arial"/>
          <w:szCs w:val="22"/>
        </w:rPr>
      </w:pPr>
    </w:p>
    <w:p w14:paraId="632ACFFE" w14:textId="77777777" w:rsidR="003B5C06" w:rsidRPr="0084208C" w:rsidRDefault="003B5C06" w:rsidP="003B5C06">
      <w:pPr>
        <w:jc w:val="both"/>
        <w:rPr>
          <w:rFonts w:cs="Arial"/>
          <w:szCs w:val="22"/>
        </w:rPr>
      </w:pPr>
    </w:p>
    <w:p w14:paraId="7C7A2F9E" w14:textId="77777777" w:rsidR="003B5C06" w:rsidRPr="0084208C" w:rsidRDefault="003B5C06" w:rsidP="003B5C06">
      <w:pPr>
        <w:jc w:val="both"/>
        <w:rPr>
          <w:rFonts w:cs="Arial"/>
          <w:b/>
          <w:i/>
          <w:szCs w:val="22"/>
        </w:rPr>
      </w:pP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b/>
          <w:bCs/>
          <w:i/>
          <w:iCs/>
          <w:szCs w:val="22"/>
        </w:rPr>
        <w:t>Seconder 1</w:t>
      </w:r>
      <w:r w:rsidRPr="0084208C">
        <w:rPr>
          <w:rFonts w:cs="Arial"/>
          <w:b/>
          <w:bCs/>
          <w:i/>
          <w:iCs/>
          <w:szCs w:val="22"/>
        </w:rPr>
        <w:tab/>
      </w:r>
      <w:r w:rsidRPr="0084208C">
        <w:rPr>
          <w:rFonts w:cs="Arial"/>
          <w:b/>
          <w:bCs/>
          <w:i/>
          <w:iCs/>
          <w:szCs w:val="22"/>
        </w:rPr>
        <w:tab/>
        <w:t>Seconder 2</w:t>
      </w:r>
    </w:p>
    <w:p w14:paraId="7681B343" w14:textId="77777777" w:rsidR="003B5C06" w:rsidRPr="0084208C" w:rsidRDefault="003B5C06" w:rsidP="003B5C06">
      <w:pPr>
        <w:jc w:val="both"/>
        <w:rPr>
          <w:rFonts w:cs="Arial"/>
          <w:szCs w:val="22"/>
        </w:rPr>
      </w:pPr>
    </w:p>
    <w:p w14:paraId="68C6FCB6" w14:textId="77777777" w:rsidR="003B5C06" w:rsidRPr="0084208C" w:rsidRDefault="003B5C06" w:rsidP="003B5C06">
      <w:pPr>
        <w:jc w:val="both"/>
        <w:rPr>
          <w:rFonts w:cs="Arial"/>
          <w:szCs w:val="22"/>
        </w:rPr>
      </w:pPr>
      <w:r w:rsidRPr="0084208C">
        <w:rPr>
          <w:rFonts w:cs="Arial"/>
          <w:szCs w:val="22"/>
        </w:rPr>
        <w:t>Member State of the IOCAFRICA</w:t>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34D9B732" w14:textId="77777777" w:rsidR="003B5C06" w:rsidRPr="0084208C" w:rsidRDefault="003B5C06" w:rsidP="003B5C06">
      <w:pPr>
        <w:jc w:val="both"/>
        <w:rPr>
          <w:rFonts w:cs="Arial"/>
          <w:szCs w:val="22"/>
        </w:rPr>
      </w:pPr>
    </w:p>
    <w:p w14:paraId="1F55D447" w14:textId="77777777" w:rsidR="003B5C06" w:rsidRPr="0084208C" w:rsidRDefault="003B5C06" w:rsidP="003B5C06">
      <w:pPr>
        <w:jc w:val="both"/>
        <w:rPr>
          <w:rFonts w:cs="Arial"/>
          <w:szCs w:val="22"/>
        </w:rPr>
      </w:pPr>
      <w:r w:rsidRPr="0084208C">
        <w:rPr>
          <w:rFonts w:cs="Arial"/>
          <w:szCs w:val="22"/>
        </w:rPr>
        <w:t>Name in capitals</w:t>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3ABD7CD6" w14:textId="77777777" w:rsidR="003B5C06" w:rsidRPr="0084208C" w:rsidRDefault="003B5C06" w:rsidP="003B5C06">
      <w:pPr>
        <w:jc w:val="both"/>
        <w:rPr>
          <w:rFonts w:cs="Arial"/>
          <w:szCs w:val="22"/>
        </w:rPr>
      </w:pPr>
    </w:p>
    <w:p w14:paraId="126AFDCE" w14:textId="77777777" w:rsidR="003B5C06" w:rsidRPr="0084208C" w:rsidRDefault="003B5C06" w:rsidP="003B5C06">
      <w:pPr>
        <w:jc w:val="both"/>
        <w:rPr>
          <w:rFonts w:cs="Arial"/>
          <w:szCs w:val="22"/>
        </w:rPr>
      </w:pPr>
      <w:r w:rsidRPr="0084208C">
        <w:rPr>
          <w:rFonts w:cs="Arial"/>
          <w:szCs w:val="22"/>
        </w:rPr>
        <w:t>Position</w:t>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2D977611" w14:textId="77777777" w:rsidR="003B5C06" w:rsidRPr="0084208C" w:rsidRDefault="003B5C06" w:rsidP="003B5C06">
      <w:pPr>
        <w:jc w:val="both"/>
        <w:rPr>
          <w:rFonts w:cs="Arial"/>
          <w:szCs w:val="22"/>
        </w:rPr>
      </w:pPr>
    </w:p>
    <w:p w14:paraId="269946CA" w14:textId="77777777" w:rsidR="003B5C06" w:rsidRPr="0084208C" w:rsidRDefault="003B5C06" w:rsidP="003B5C06">
      <w:pPr>
        <w:jc w:val="both"/>
        <w:rPr>
          <w:rFonts w:cs="Arial"/>
          <w:szCs w:val="22"/>
        </w:rPr>
      </w:pPr>
      <w:r w:rsidRPr="0084208C">
        <w:rPr>
          <w:rFonts w:cs="Arial"/>
          <w:szCs w:val="22"/>
        </w:rPr>
        <w:t>Signature</w:t>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613D7A57" w14:textId="77777777" w:rsidR="003B5C06" w:rsidRPr="0084208C" w:rsidRDefault="003B5C06" w:rsidP="003B5C06">
      <w:pPr>
        <w:jc w:val="both"/>
        <w:rPr>
          <w:rFonts w:cs="Arial"/>
          <w:szCs w:val="22"/>
        </w:rPr>
      </w:pPr>
    </w:p>
    <w:p w14:paraId="0E8B35F9" w14:textId="77777777" w:rsidR="003B5C06" w:rsidRPr="0084208C" w:rsidRDefault="003B5C06" w:rsidP="003B5C06">
      <w:pPr>
        <w:jc w:val="both"/>
        <w:rPr>
          <w:rFonts w:cs="Arial"/>
          <w:szCs w:val="22"/>
        </w:rPr>
      </w:pPr>
    </w:p>
    <w:p w14:paraId="0DA2472F" w14:textId="77777777" w:rsidR="003B5C06" w:rsidRPr="0084208C" w:rsidRDefault="003B5C06" w:rsidP="003B5C06">
      <w:pPr>
        <w:jc w:val="both"/>
        <w:rPr>
          <w:rFonts w:cs="Arial"/>
          <w:szCs w:val="22"/>
        </w:rPr>
      </w:pPr>
      <w:r w:rsidRPr="0084208C">
        <w:rPr>
          <w:rFonts w:cs="Arial"/>
          <w:szCs w:val="22"/>
        </w:rPr>
        <w:t xml:space="preserve">Date sent to the IOC Secretariat </w:t>
      </w:r>
      <w:r w:rsidRPr="0084208C">
        <w:rPr>
          <w:rFonts w:cs="Arial"/>
          <w:szCs w:val="22"/>
        </w:rPr>
        <w:tab/>
        <w:t xml:space="preserve">Date and time received by the IOC Secretariat </w:t>
      </w:r>
    </w:p>
    <w:p w14:paraId="2591929E" w14:textId="77777777" w:rsidR="003B5C06" w:rsidRPr="0084208C" w:rsidRDefault="003B5C06" w:rsidP="003B5C06">
      <w:pPr>
        <w:jc w:val="both"/>
        <w:rPr>
          <w:rFonts w:cs="Arial"/>
          <w:szCs w:val="22"/>
        </w:rPr>
      </w:pPr>
    </w:p>
    <w:p w14:paraId="5CB2883F" w14:textId="77777777" w:rsidR="003B5C06" w:rsidRPr="0084208C" w:rsidRDefault="003B5C06" w:rsidP="003B5C06">
      <w:pPr>
        <w:jc w:val="both"/>
        <w:rPr>
          <w:rFonts w:cs="Arial"/>
          <w:szCs w:val="22"/>
        </w:rPr>
      </w:pPr>
      <w:r w:rsidRPr="0084208C">
        <w:rPr>
          <w:rFonts w:cs="Arial"/>
          <w:szCs w:val="22"/>
        </w:rPr>
        <w:t>……………………………………</w:t>
      </w:r>
      <w:r w:rsidRPr="0084208C">
        <w:rPr>
          <w:rFonts w:cs="Arial"/>
          <w:szCs w:val="22"/>
        </w:rPr>
        <w:tab/>
        <w:t>……………………………………………………..</w:t>
      </w:r>
    </w:p>
    <w:p w14:paraId="4821B25A" w14:textId="77777777" w:rsidR="003B5C06" w:rsidRPr="0084208C" w:rsidRDefault="003B5C06" w:rsidP="003B5C06">
      <w:pPr>
        <w:jc w:val="both"/>
        <w:rPr>
          <w:rFonts w:cs="Arial"/>
          <w:szCs w:val="22"/>
        </w:rPr>
      </w:pPr>
    </w:p>
    <w:p w14:paraId="4FC3FBE3" w14:textId="77777777" w:rsidR="003B5C06" w:rsidRPr="0084208C" w:rsidRDefault="003B5C06" w:rsidP="003B5C06">
      <w:pPr>
        <w:jc w:val="both"/>
        <w:rPr>
          <w:rFonts w:cs="Arial"/>
          <w:szCs w:val="22"/>
        </w:rPr>
      </w:pPr>
    </w:p>
    <w:p w14:paraId="2CA32176" w14:textId="77777777" w:rsidR="003B5C06" w:rsidRPr="0084208C" w:rsidRDefault="003B5C06" w:rsidP="003B5C06">
      <w:pPr>
        <w:jc w:val="center"/>
        <w:rPr>
          <w:rFonts w:cs="Arial"/>
          <w:b/>
          <w:szCs w:val="22"/>
          <w:u w:val="single"/>
        </w:rPr>
      </w:pPr>
      <w:r w:rsidRPr="0084208C">
        <w:rPr>
          <w:rFonts w:cs="Arial"/>
          <w:szCs w:val="22"/>
        </w:rPr>
        <w:br w:type="page"/>
      </w:r>
      <w:r w:rsidRPr="0084208C">
        <w:rPr>
          <w:rFonts w:cs="Arial"/>
          <w:b/>
          <w:bCs/>
          <w:szCs w:val="22"/>
          <w:u w:val="single"/>
        </w:rPr>
        <w:lastRenderedPageBreak/>
        <w:t>IOC Sub Commission for Africa and the Adjacent Island States</w:t>
      </w:r>
    </w:p>
    <w:p w14:paraId="09477839" w14:textId="77777777" w:rsidR="003B5C06" w:rsidRPr="0084208C" w:rsidRDefault="003B5C06" w:rsidP="003B5C06">
      <w:pPr>
        <w:jc w:val="center"/>
        <w:rPr>
          <w:rFonts w:cs="Arial"/>
          <w:b/>
          <w:szCs w:val="22"/>
        </w:rPr>
      </w:pPr>
    </w:p>
    <w:p w14:paraId="15DBD9B5" w14:textId="77777777" w:rsidR="003B5C06" w:rsidRPr="0084208C" w:rsidRDefault="003B5C06" w:rsidP="003B5C06">
      <w:pPr>
        <w:jc w:val="center"/>
        <w:rPr>
          <w:rFonts w:cs="Arial"/>
          <w:b/>
          <w:szCs w:val="22"/>
        </w:rPr>
      </w:pPr>
      <w:r w:rsidRPr="0084208C">
        <w:rPr>
          <w:rFonts w:cs="Arial"/>
          <w:b/>
          <w:bCs/>
          <w:szCs w:val="22"/>
        </w:rPr>
        <w:t>Elections</w:t>
      </w:r>
    </w:p>
    <w:p w14:paraId="2E3BB4AB" w14:textId="77777777" w:rsidR="003B5C06" w:rsidRPr="0084208C" w:rsidRDefault="003B5C06" w:rsidP="003B5C06">
      <w:pPr>
        <w:jc w:val="center"/>
        <w:rPr>
          <w:rFonts w:cs="Arial"/>
          <w:b/>
          <w:szCs w:val="22"/>
        </w:rPr>
      </w:pPr>
    </w:p>
    <w:p w14:paraId="438EDBA3" w14:textId="77777777" w:rsidR="003B5C06" w:rsidRPr="0084208C" w:rsidRDefault="003B5C06" w:rsidP="003B5C06">
      <w:pPr>
        <w:jc w:val="center"/>
        <w:rPr>
          <w:rFonts w:cs="Arial"/>
          <w:b/>
          <w:szCs w:val="22"/>
          <w:u w:val="single"/>
        </w:rPr>
      </w:pPr>
      <w:r w:rsidRPr="0084208C">
        <w:rPr>
          <w:rFonts w:cs="Arial"/>
          <w:b/>
          <w:bCs/>
          <w:szCs w:val="22"/>
          <w:u w:val="single"/>
        </w:rPr>
        <w:t>Form B – Vice-chairperson</w:t>
      </w:r>
    </w:p>
    <w:p w14:paraId="5A8CDC0C" w14:textId="77777777" w:rsidR="003B5C06" w:rsidRPr="0084208C" w:rsidRDefault="003B5C06" w:rsidP="003B5C06">
      <w:pPr>
        <w:jc w:val="both"/>
        <w:rPr>
          <w:rFonts w:cs="Arial"/>
          <w:szCs w:val="22"/>
        </w:rPr>
      </w:pPr>
    </w:p>
    <w:p w14:paraId="68E29E69" w14:textId="77777777" w:rsidR="003B5C06" w:rsidRPr="0084208C" w:rsidRDefault="003B5C06" w:rsidP="003B5C06">
      <w:pPr>
        <w:jc w:val="both"/>
        <w:rPr>
          <w:rFonts w:cs="Arial"/>
          <w:szCs w:val="22"/>
        </w:rPr>
      </w:pPr>
      <w:r w:rsidRPr="0084208C">
        <w:rPr>
          <w:rFonts w:cs="Arial"/>
          <w:szCs w:val="22"/>
        </w:rPr>
        <w:t>Name of Member State: ……………………………………………………………………...</w:t>
      </w:r>
    </w:p>
    <w:p w14:paraId="58E40B1E" w14:textId="77777777" w:rsidR="003B5C06" w:rsidRPr="0084208C" w:rsidRDefault="003B5C06" w:rsidP="003B5C06">
      <w:pPr>
        <w:jc w:val="both"/>
        <w:rPr>
          <w:rFonts w:cs="Arial"/>
          <w:szCs w:val="22"/>
        </w:rPr>
      </w:pPr>
    </w:p>
    <w:p w14:paraId="3F8B6A18" w14:textId="77777777" w:rsidR="003B5C06" w:rsidRPr="0084208C" w:rsidRDefault="003B5C06" w:rsidP="003B5C06">
      <w:pPr>
        <w:jc w:val="both"/>
        <w:rPr>
          <w:rFonts w:cs="Arial"/>
          <w:szCs w:val="22"/>
        </w:rPr>
      </w:pPr>
      <w:r w:rsidRPr="0084208C">
        <w:rPr>
          <w:rFonts w:cs="Arial"/>
          <w:szCs w:val="22"/>
        </w:rPr>
        <w:t>Name of Nominee: ……………………………………………………………………………</w:t>
      </w:r>
    </w:p>
    <w:p w14:paraId="6271FFA5" w14:textId="77777777" w:rsidR="003B5C06" w:rsidRPr="0084208C" w:rsidRDefault="003B5C06" w:rsidP="003B5C06">
      <w:pPr>
        <w:jc w:val="both"/>
        <w:rPr>
          <w:rFonts w:cs="Arial"/>
          <w:szCs w:val="22"/>
        </w:rPr>
      </w:pPr>
    </w:p>
    <w:p w14:paraId="4A69507B" w14:textId="77777777" w:rsidR="003B5C06" w:rsidRPr="0084208C" w:rsidRDefault="003B5C06" w:rsidP="003B5C06">
      <w:pPr>
        <w:jc w:val="both"/>
        <w:rPr>
          <w:rFonts w:cs="Arial"/>
          <w:szCs w:val="22"/>
        </w:rPr>
      </w:pPr>
      <w:r w:rsidRPr="0084208C">
        <w:rPr>
          <w:rFonts w:cs="Arial"/>
          <w:szCs w:val="22"/>
        </w:rPr>
        <w:t>Electoral Group: ………………………………</w:t>
      </w:r>
    </w:p>
    <w:p w14:paraId="45415BF8" w14:textId="77777777" w:rsidR="003B5C06" w:rsidRPr="0084208C" w:rsidRDefault="003B5C06" w:rsidP="003B5C06">
      <w:pPr>
        <w:jc w:val="both"/>
        <w:rPr>
          <w:rFonts w:cs="Arial"/>
          <w:szCs w:val="22"/>
        </w:rPr>
      </w:pPr>
    </w:p>
    <w:p w14:paraId="77721866" w14:textId="77777777" w:rsidR="003B5C06" w:rsidRPr="0084208C" w:rsidRDefault="003B5C06" w:rsidP="003B5C06">
      <w:pPr>
        <w:jc w:val="both"/>
        <w:rPr>
          <w:rFonts w:cs="Arial"/>
          <w:szCs w:val="22"/>
        </w:rPr>
      </w:pPr>
      <w:r w:rsidRPr="0084208C">
        <w:rPr>
          <w:rFonts w:cs="Arial"/>
          <w:szCs w:val="22"/>
        </w:rPr>
        <w:t>I declare that I am prepared to stand for election to the post of Vice-chairperson of the IOC Sub Commission for Africa and the Adjacent Island States and, if elected, to take an active part in the work of the Sub Commission.</w:t>
      </w:r>
    </w:p>
    <w:p w14:paraId="6F1F030D" w14:textId="77777777" w:rsidR="003B5C06" w:rsidRPr="0084208C" w:rsidRDefault="003B5C06" w:rsidP="003B5C06">
      <w:pPr>
        <w:jc w:val="both"/>
        <w:rPr>
          <w:rFonts w:cs="Arial"/>
          <w:szCs w:val="22"/>
        </w:rPr>
      </w:pPr>
    </w:p>
    <w:p w14:paraId="13C50F9F" w14:textId="77777777" w:rsidR="003B5C06" w:rsidRPr="0084208C" w:rsidRDefault="003B5C06" w:rsidP="003B5C06">
      <w:pPr>
        <w:ind w:left="720" w:firstLine="720"/>
        <w:jc w:val="both"/>
        <w:rPr>
          <w:rFonts w:cs="Arial"/>
          <w:szCs w:val="22"/>
        </w:rPr>
      </w:pPr>
      <w:r w:rsidRPr="0084208C">
        <w:rPr>
          <w:rFonts w:cs="Arial"/>
          <w:szCs w:val="22"/>
        </w:rPr>
        <w:t>Signature of the Nominee: ………………………………………………….</w:t>
      </w:r>
    </w:p>
    <w:p w14:paraId="09F51105" w14:textId="77777777" w:rsidR="003B5C06" w:rsidRPr="0084208C" w:rsidRDefault="003B5C06" w:rsidP="003B5C06">
      <w:pPr>
        <w:jc w:val="both"/>
        <w:rPr>
          <w:rFonts w:cs="Arial"/>
          <w:szCs w:val="22"/>
        </w:rPr>
      </w:pPr>
    </w:p>
    <w:p w14:paraId="199AA085" w14:textId="77777777" w:rsidR="003B5C06" w:rsidRPr="0084208C" w:rsidRDefault="003B5C06" w:rsidP="003B5C06">
      <w:pPr>
        <w:jc w:val="both"/>
        <w:rPr>
          <w:rFonts w:cs="Arial"/>
          <w:szCs w:val="22"/>
        </w:rPr>
      </w:pPr>
    </w:p>
    <w:p w14:paraId="5C0CCE87" w14:textId="77777777" w:rsidR="003B5C06" w:rsidRPr="0084208C" w:rsidRDefault="003B5C06" w:rsidP="003B5C06">
      <w:pPr>
        <w:jc w:val="both"/>
        <w:rPr>
          <w:rFonts w:cs="Arial"/>
          <w:b/>
          <w:i/>
          <w:szCs w:val="22"/>
        </w:rPr>
      </w:pP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b/>
          <w:bCs/>
          <w:i/>
          <w:iCs/>
          <w:szCs w:val="22"/>
        </w:rPr>
        <w:t>Seconder 1</w:t>
      </w:r>
      <w:r w:rsidRPr="0084208C">
        <w:rPr>
          <w:rStyle w:val="FootnoteReference"/>
          <w:rFonts w:cs="Arial"/>
          <w:b/>
          <w:bCs/>
          <w:i/>
          <w:iCs/>
          <w:szCs w:val="22"/>
        </w:rPr>
        <w:footnoteReference w:id="1"/>
      </w:r>
      <w:r w:rsidRPr="0084208C">
        <w:rPr>
          <w:rFonts w:cs="Arial"/>
          <w:b/>
          <w:bCs/>
          <w:i/>
          <w:iCs/>
          <w:szCs w:val="22"/>
        </w:rPr>
        <w:tab/>
      </w:r>
      <w:r w:rsidRPr="0084208C">
        <w:rPr>
          <w:rFonts w:cs="Arial"/>
          <w:b/>
          <w:bCs/>
          <w:i/>
          <w:iCs/>
          <w:szCs w:val="22"/>
        </w:rPr>
        <w:tab/>
        <w:t>Seconder 2</w:t>
      </w:r>
      <w:r w:rsidRPr="0084208C">
        <w:rPr>
          <w:rFonts w:cs="Arial"/>
          <w:b/>
          <w:bCs/>
          <w:i/>
          <w:iCs/>
          <w:szCs w:val="22"/>
          <w:vertAlign w:val="superscript"/>
        </w:rPr>
        <w:t>*</w:t>
      </w:r>
    </w:p>
    <w:p w14:paraId="725C046E" w14:textId="77777777" w:rsidR="003B5C06" w:rsidRPr="0084208C" w:rsidRDefault="003B5C06" w:rsidP="003B5C06">
      <w:pPr>
        <w:jc w:val="both"/>
        <w:rPr>
          <w:rFonts w:cs="Arial"/>
          <w:szCs w:val="22"/>
        </w:rPr>
      </w:pPr>
    </w:p>
    <w:p w14:paraId="4F22E5AC" w14:textId="77777777" w:rsidR="003B5C06" w:rsidRPr="0084208C" w:rsidRDefault="003B5C06" w:rsidP="003B5C06">
      <w:pPr>
        <w:jc w:val="both"/>
        <w:rPr>
          <w:rFonts w:cs="Arial"/>
          <w:szCs w:val="22"/>
        </w:rPr>
      </w:pPr>
      <w:r w:rsidRPr="0084208C">
        <w:rPr>
          <w:rFonts w:cs="Arial"/>
          <w:szCs w:val="22"/>
        </w:rPr>
        <w:t>Member State of the IOCAFRICA</w:t>
      </w:r>
      <w:r w:rsidRPr="0084208C">
        <w:rPr>
          <w:rFonts w:cs="Arial"/>
          <w:szCs w:val="22"/>
        </w:rPr>
        <w:tab/>
        <w:t xml:space="preserve">            ……………….</w:t>
      </w:r>
      <w:r w:rsidRPr="0084208C">
        <w:rPr>
          <w:rFonts w:cs="Arial"/>
          <w:szCs w:val="22"/>
        </w:rPr>
        <w:tab/>
      </w:r>
      <w:r w:rsidRPr="0084208C">
        <w:rPr>
          <w:rFonts w:cs="Arial"/>
          <w:szCs w:val="22"/>
        </w:rPr>
        <w:tab/>
        <w:t>…………………</w:t>
      </w:r>
    </w:p>
    <w:p w14:paraId="08D1DF1D" w14:textId="77777777" w:rsidR="003B5C06" w:rsidRPr="0084208C" w:rsidRDefault="003B5C06" w:rsidP="003B5C06">
      <w:pPr>
        <w:jc w:val="both"/>
        <w:rPr>
          <w:rFonts w:cs="Arial"/>
          <w:szCs w:val="22"/>
        </w:rPr>
      </w:pPr>
    </w:p>
    <w:p w14:paraId="76691706" w14:textId="77777777" w:rsidR="003B5C06" w:rsidRPr="0084208C" w:rsidRDefault="003B5C06" w:rsidP="003B5C06">
      <w:pPr>
        <w:jc w:val="both"/>
        <w:rPr>
          <w:rFonts w:cs="Arial"/>
          <w:szCs w:val="22"/>
        </w:rPr>
      </w:pPr>
      <w:r w:rsidRPr="0084208C">
        <w:rPr>
          <w:rFonts w:cs="Arial"/>
          <w:szCs w:val="22"/>
        </w:rPr>
        <w:t>Name in capitals</w:t>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38A549ED" w14:textId="77777777" w:rsidR="003B5C06" w:rsidRPr="0084208C" w:rsidRDefault="003B5C06" w:rsidP="003B5C06">
      <w:pPr>
        <w:jc w:val="both"/>
        <w:rPr>
          <w:rFonts w:cs="Arial"/>
          <w:szCs w:val="22"/>
        </w:rPr>
      </w:pPr>
    </w:p>
    <w:p w14:paraId="3811CF9B" w14:textId="77777777" w:rsidR="003B5C06" w:rsidRPr="0084208C" w:rsidRDefault="003B5C06" w:rsidP="003B5C06">
      <w:pPr>
        <w:jc w:val="both"/>
        <w:rPr>
          <w:rFonts w:cs="Arial"/>
          <w:szCs w:val="22"/>
        </w:rPr>
      </w:pPr>
      <w:r w:rsidRPr="0084208C">
        <w:rPr>
          <w:rFonts w:cs="Arial"/>
          <w:szCs w:val="22"/>
        </w:rPr>
        <w:t>Position</w:t>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1E56443A" w14:textId="77777777" w:rsidR="003B5C06" w:rsidRPr="0084208C" w:rsidRDefault="003B5C06" w:rsidP="003B5C06">
      <w:pPr>
        <w:jc w:val="both"/>
        <w:rPr>
          <w:rFonts w:cs="Arial"/>
          <w:szCs w:val="22"/>
        </w:rPr>
      </w:pPr>
    </w:p>
    <w:p w14:paraId="6E843385" w14:textId="77777777" w:rsidR="003B5C06" w:rsidRPr="0084208C" w:rsidRDefault="003B5C06" w:rsidP="003B5C06">
      <w:pPr>
        <w:jc w:val="both"/>
        <w:rPr>
          <w:rFonts w:cs="Arial"/>
          <w:szCs w:val="22"/>
        </w:rPr>
      </w:pPr>
      <w:r w:rsidRPr="0084208C">
        <w:rPr>
          <w:rFonts w:cs="Arial"/>
          <w:szCs w:val="22"/>
        </w:rPr>
        <w:t>Signature</w:t>
      </w:r>
      <w:r w:rsidRPr="0084208C">
        <w:rPr>
          <w:rFonts w:cs="Arial"/>
          <w:szCs w:val="22"/>
        </w:rPr>
        <w:tab/>
      </w:r>
      <w:r w:rsidRPr="0084208C">
        <w:rPr>
          <w:rFonts w:cs="Arial"/>
          <w:szCs w:val="22"/>
        </w:rPr>
        <w:tab/>
      </w:r>
      <w:r w:rsidRPr="0084208C">
        <w:rPr>
          <w:rFonts w:cs="Arial"/>
          <w:szCs w:val="22"/>
        </w:rPr>
        <w:tab/>
      </w:r>
      <w:r w:rsidRPr="0084208C">
        <w:rPr>
          <w:rFonts w:cs="Arial"/>
          <w:szCs w:val="22"/>
        </w:rPr>
        <w:tab/>
      </w:r>
      <w:r w:rsidRPr="0084208C">
        <w:rPr>
          <w:rFonts w:cs="Arial"/>
          <w:szCs w:val="22"/>
        </w:rPr>
        <w:tab/>
        <w:t>……………….</w:t>
      </w:r>
      <w:r w:rsidRPr="0084208C">
        <w:rPr>
          <w:rFonts w:cs="Arial"/>
          <w:szCs w:val="22"/>
        </w:rPr>
        <w:tab/>
      </w:r>
      <w:r w:rsidRPr="0084208C">
        <w:rPr>
          <w:rFonts w:cs="Arial"/>
          <w:szCs w:val="22"/>
        </w:rPr>
        <w:tab/>
        <w:t>…………………</w:t>
      </w:r>
    </w:p>
    <w:p w14:paraId="60B955F9" w14:textId="77777777" w:rsidR="003B5C06" w:rsidRPr="0084208C" w:rsidRDefault="003B5C06" w:rsidP="003B5C06">
      <w:pPr>
        <w:jc w:val="both"/>
        <w:rPr>
          <w:rFonts w:cs="Arial"/>
          <w:szCs w:val="22"/>
        </w:rPr>
      </w:pPr>
    </w:p>
    <w:p w14:paraId="41241796" w14:textId="77777777" w:rsidR="003B5C06" w:rsidRPr="0084208C" w:rsidRDefault="003B5C06" w:rsidP="003B5C06">
      <w:pPr>
        <w:jc w:val="both"/>
        <w:rPr>
          <w:rFonts w:cs="Arial"/>
          <w:szCs w:val="22"/>
        </w:rPr>
      </w:pPr>
    </w:p>
    <w:p w14:paraId="20A99F13" w14:textId="77777777" w:rsidR="003B5C06" w:rsidRPr="0084208C" w:rsidRDefault="003B5C06" w:rsidP="003B5C06">
      <w:pPr>
        <w:jc w:val="both"/>
        <w:rPr>
          <w:rFonts w:cs="Arial"/>
          <w:szCs w:val="22"/>
        </w:rPr>
      </w:pPr>
      <w:r w:rsidRPr="0084208C">
        <w:rPr>
          <w:rFonts w:cs="Arial"/>
          <w:szCs w:val="22"/>
        </w:rPr>
        <w:t xml:space="preserve">Date sent to the IOC Secretariat </w:t>
      </w:r>
      <w:r w:rsidRPr="0084208C">
        <w:rPr>
          <w:rFonts w:cs="Arial"/>
          <w:szCs w:val="22"/>
        </w:rPr>
        <w:tab/>
        <w:t xml:space="preserve">Date and time received by the IOC Secretariat </w:t>
      </w:r>
    </w:p>
    <w:p w14:paraId="26485D9E" w14:textId="77777777" w:rsidR="003B5C06" w:rsidRPr="0084208C" w:rsidRDefault="003B5C06" w:rsidP="003B5C06">
      <w:pPr>
        <w:jc w:val="both"/>
        <w:rPr>
          <w:rFonts w:cs="Arial"/>
          <w:szCs w:val="22"/>
        </w:rPr>
      </w:pPr>
    </w:p>
    <w:p w14:paraId="413C3557" w14:textId="77777777" w:rsidR="003B5C06" w:rsidRPr="0084208C" w:rsidRDefault="003B5C06" w:rsidP="003B5C06">
      <w:pPr>
        <w:jc w:val="both"/>
        <w:rPr>
          <w:rFonts w:cs="Arial"/>
          <w:szCs w:val="22"/>
        </w:rPr>
      </w:pPr>
      <w:r w:rsidRPr="0084208C">
        <w:rPr>
          <w:rFonts w:cs="Arial"/>
          <w:szCs w:val="22"/>
        </w:rPr>
        <w:t>……………………………………</w:t>
      </w:r>
      <w:r w:rsidRPr="0084208C">
        <w:rPr>
          <w:rFonts w:cs="Arial"/>
          <w:szCs w:val="22"/>
        </w:rPr>
        <w:tab/>
        <w:t>……………………………………………………..</w:t>
      </w:r>
    </w:p>
    <w:p w14:paraId="37CA7809" w14:textId="77777777" w:rsidR="007746D6" w:rsidRPr="0084208C" w:rsidRDefault="007746D6" w:rsidP="004A0534">
      <w:pPr>
        <w:pStyle w:val="Marge"/>
        <w:spacing w:after="0"/>
        <w:rPr>
          <w:rFonts w:cs="Arial"/>
          <w:szCs w:val="22"/>
        </w:rPr>
      </w:pPr>
    </w:p>
    <w:p w14:paraId="7B984316" w14:textId="77777777" w:rsidR="005D157A" w:rsidRPr="0084208C" w:rsidRDefault="005D157A" w:rsidP="004A0534">
      <w:pPr>
        <w:pStyle w:val="Marge"/>
        <w:spacing w:after="0"/>
        <w:rPr>
          <w:rFonts w:cs="Arial"/>
          <w:szCs w:val="22"/>
        </w:rPr>
      </w:pPr>
    </w:p>
    <w:p w14:paraId="6C5A3BCE" w14:textId="77777777" w:rsidR="005D157A" w:rsidRPr="0084208C" w:rsidRDefault="005D157A" w:rsidP="004A0534">
      <w:pPr>
        <w:pStyle w:val="Marge"/>
        <w:spacing w:after="0"/>
        <w:rPr>
          <w:rFonts w:cs="Arial"/>
          <w:szCs w:val="22"/>
        </w:rPr>
      </w:pPr>
    </w:p>
    <w:p w14:paraId="1D00E417" w14:textId="77777777" w:rsidR="005D157A" w:rsidRPr="0084208C" w:rsidRDefault="005D157A" w:rsidP="004A0534">
      <w:pPr>
        <w:pStyle w:val="Marge"/>
        <w:spacing w:after="0"/>
        <w:rPr>
          <w:rFonts w:cs="Arial"/>
          <w:szCs w:val="22"/>
        </w:rPr>
      </w:pPr>
    </w:p>
    <w:p w14:paraId="6468FA2E" w14:textId="77777777" w:rsidR="005D157A" w:rsidRPr="0084208C" w:rsidRDefault="005D157A" w:rsidP="004A0534">
      <w:pPr>
        <w:pStyle w:val="Marge"/>
        <w:spacing w:after="0"/>
        <w:rPr>
          <w:rFonts w:cs="Arial"/>
          <w:szCs w:val="22"/>
        </w:rPr>
      </w:pPr>
    </w:p>
    <w:p w14:paraId="352F852D" w14:textId="77777777" w:rsidR="005D157A" w:rsidRPr="0084208C" w:rsidRDefault="005D157A" w:rsidP="004A0534">
      <w:pPr>
        <w:pStyle w:val="Marge"/>
        <w:spacing w:after="0"/>
        <w:rPr>
          <w:rFonts w:cs="Arial"/>
          <w:szCs w:val="22"/>
        </w:rPr>
      </w:pPr>
    </w:p>
    <w:p w14:paraId="5B7C9C76" w14:textId="77777777" w:rsidR="005D157A" w:rsidRPr="0084208C" w:rsidRDefault="005D157A" w:rsidP="004A0534">
      <w:pPr>
        <w:pStyle w:val="Marge"/>
        <w:spacing w:after="0"/>
        <w:rPr>
          <w:rFonts w:cs="Arial"/>
          <w:szCs w:val="22"/>
        </w:rPr>
      </w:pPr>
    </w:p>
    <w:p w14:paraId="34AE5E39" w14:textId="77777777" w:rsidR="005D157A" w:rsidRPr="0084208C" w:rsidRDefault="005D157A" w:rsidP="004A0534">
      <w:pPr>
        <w:pStyle w:val="Marge"/>
        <w:spacing w:after="0"/>
        <w:rPr>
          <w:rFonts w:cs="Arial"/>
          <w:szCs w:val="22"/>
        </w:rPr>
      </w:pPr>
    </w:p>
    <w:p w14:paraId="2FAECD16" w14:textId="77777777" w:rsidR="005D157A" w:rsidRPr="0084208C" w:rsidRDefault="005D157A" w:rsidP="004A0534">
      <w:pPr>
        <w:pStyle w:val="Marge"/>
        <w:spacing w:after="0"/>
        <w:rPr>
          <w:rFonts w:cs="Arial"/>
          <w:szCs w:val="22"/>
        </w:rPr>
      </w:pPr>
    </w:p>
    <w:p w14:paraId="73F22025" w14:textId="77777777" w:rsidR="005D157A" w:rsidRPr="0084208C" w:rsidRDefault="005D157A" w:rsidP="004A0534">
      <w:pPr>
        <w:pStyle w:val="Marge"/>
        <w:spacing w:after="0"/>
        <w:rPr>
          <w:rFonts w:cs="Arial"/>
          <w:szCs w:val="22"/>
        </w:rPr>
      </w:pPr>
    </w:p>
    <w:p w14:paraId="593FAD24" w14:textId="77777777" w:rsidR="005D157A" w:rsidRPr="0084208C" w:rsidRDefault="005D157A" w:rsidP="004A0534">
      <w:pPr>
        <w:pStyle w:val="Marge"/>
        <w:spacing w:after="0"/>
        <w:rPr>
          <w:rFonts w:cs="Arial"/>
          <w:szCs w:val="22"/>
        </w:rPr>
      </w:pPr>
    </w:p>
    <w:p w14:paraId="529657AF" w14:textId="77777777" w:rsidR="005D157A" w:rsidRPr="0084208C" w:rsidRDefault="005D157A" w:rsidP="004A0534">
      <w:pPr>
        <w:pStyle w:val="Marge"/>
        <w:spacing w:after="0"/>
        <w:rPr>
          <w:rFonts w:cs="Arial"/>
          <w:szCs w:val="22"/>
        </w:rPr>
      </w:pPr>
    </w:p>
    <w:p w14:paraId="053AA09D" w14:textId="77777777" w:rsidR="005D157A" w:rsidRPr="0084208C" w:rsidRDefault="005D157A" w:rsidP="004A0534">
      <w:pPr>
        <w:pStyle w:val="Marge"/>
        <w:spacing w:after="0"/>
        <w:rPr>
          <w:rFonts w:cs="Arial"/>
          <w:szCs w:val="22"/>
        </w:rPr>
      </w:pPr>
    </w:p>
    <w:p w14:paraId="1B46A2AD" w14:textId="77777777" w:rsidR="005D157A" w:rsidRPr="0084208C" w:rsidRDefault="005D157A" w:rsidP="004A0534">
      <w:pPr>
        <w:pStyle w:val="Marge"/>
        <w:spacing w:after="0"/>
        <w:rPr>
          <w:rFonts w:cs="Arial"/>
          <w:szCs w:val="22"/>
        </w:rPr>
      </w:pPr>
    </w:p>
    <w:p w14:paraId="26C49C37" w14:textId="77777777" w:rsidR="005D157A" w:rsidRPr="0084208C" w:rsidRDefault="005D157A" w:rsidP="004A0534">
      <w:pPr>
        <w:pStyle w:val="Marge"/>
        <w:spacing w:after="0"/>
        <w:rPr>
          <w:rFonts w:cs="Arial"/>
          <w:szCs w:val="22"/>
        </w:rPr>
      </w:pPr>
    </w:p>
    <w:p w14:paraId="0D9F2E6A" w14:textId="77777777" w:rsidR="005D157A" w:rsidRPr="0084208C" w:rsidRDefault="005D157A" w:rsidP="004A0534">
      <w:pPr>
        <w:pStyle w:val="Marge"/>
        <w:spacing w:after="0"/>
        <w:rPr>
          <w:rFonts w:cs="Arial"/>
          <w:szCs w:val="22"/>
        </w:rPr>
      </w:pPr>
    </w:p>
    <w:p w14:paraId="3C8F899D" w14:textId="77777777" w:rsidR="005D157A" w:rsidRPr="0084208C" w:rsidRDefault="005D157A" w:rsidP="004A0534">
      <w:pPr>
        <w:pStyle w:val="Marge"/>
        <w:spacing w:after="0"/>
        <w:rPr>
          <w:rFonts w:cs="Arial"/>
          <w:szCs w:val="22"/>
        </w:rPr>
      </w:pPr>
    </w:p>
    <w:p w14:paraId="1A854827" w14:textId="77777777" w:rsidR="005D157A" w:rsidRPr="0084208C" w:rsidRDefault="005D157A" w:rsidP="004A0534">
      <w:pPr>
        <w:pStyle w:val="Marge"/>
        <w:spacing w:after="0"/>
        <w:rPr>
          <w:rFonts w:cs="Arial"/>
          <w:szCs w:val="22"/>
        </w:rPr>
      </w:pPr>
    </w:p>
    <w:p w14:paraId="22ECCBA2" w14:textId="77777777" w:rsidR="005D157A" w:rsidRPr="0084208C" w:rsidRDefault="005D157A" w:rsidP="004A0534">
      <w:pPr>
        <w:pStyle w:val="Marge"/>
        <w:spacing w:after="0"/>
        <w:rPr>
          <w:rFonts w:cs="Arial"/>
          <w:szCs w:val="22"/>
        </w:rPr>
      </w:pPr>
    </w:p>
    <w:p w14:paraId="288290C6" w14:textId="77777777" w:rsidR="005D157A" w:rsidRPr="0084208C" w:rsidRDefault="005D157A" w:rsidP="004A0534">
      <w:pPr>
        <w:pStyle w:val="Marge"/>
        <w:spacing w:after="0"/>
        <w:rPr>
          <w:rFonts w:cs="Arial"/>
          <w:szCs w:val="22"/>
        </w:rPr>
      </w:pPr>
    </w:p>
    <w:p w14:paraId="1DF5FFEF" w14:textId="77777777" w:rsidR="005D157A" w:rsidRPr="0084208C" w:rsidRDefault="005D157A" w:rsidP="004A0534">
      <w:pPr>
        <w:pStyle w:val="Marge"/>
        <w:spacing w:after="0"/>
        <w:rPr>
          <w:rFonts w:cs="Arial"/>
          <w:szCs w:val="22"/>
        </w:rPr>
      </w:pPr>
    </w:p>
    <w:p w14:paraId="0A5EA106" w14:textId="31C6ED6E" w:rsidR="00282A01" w:rsidRPr="0084208C" w:rsidRDefault="00282A01" w:rsidP="007063F0">
      <w:pPr>
        <w:pBdr>
          <w:top w:val="single" w:sz="4" w:space="1" w:color="auto"/>
          <w:left w:val="single" w:sz="4" w:space="4" w:color="auto"/>
          <w:bottom w:val="single" w:sz="4" w:space="1" w:color="auto"/>
          <w:right w:val="single" w:sz="4" w:space="4" w:color="auto"/>
        </w:pBdr>
        <w:jc w:val="center"/>
        <w:rPr>
          <w:rFonts w:cs="Arial"/>
          <w:b/>
          <w:bCs/>
        </w:rPr>
      </w:pPr>
      <w:r w:rsidRPr="0084208C">
        <w:rPr>
          <w:rFonts w:cs="Arial"/>
          <w:b/>
          <w:bCs/>
          <w:szCs w:val="22"/>
        </w:rPr>
        <w:lastRenderedPageBreak/>
        <w:t>National Ocean programmes and plans (template report)</w:t>
      </w:r>
    </w:p>
    <w:p w14:paraId="34044843" w14:textId="77777777" w:rsidR="00282A01" w:rsidRPr="0084208C" w:rsidRDefault="00282A01" w:rsidP="005D157A">
      <w:pPr>
        <w:rPr>
          <w:rFonts w:cs="Arial"/>
        </w:rPr>
      </w:pPr>
    </w:p>
    <w:p w14:paraId="0213A278" w14:textId="20DC06F9" w:rsidR="005D157A" w:rsidRPr="0084208C" w:rsidRDefault="005D157A" w:rsidP="005D157A">
      <w:pPr>
        <w:rPr>
          <w:rFonts w:cs="Arial"/>
        </w:rPr>
      </w:pPr>
      <w:r w:rsidRPr="0084208C">
        <w:rPr>
          <w:rFonts w:cs="Arial"/>
        </w:rPr>
        <w:t>Cover Page</w:t>
      </w:r>
    </w:p>
    <w:p w14:paraId="464C85EC" w14:textId="77777777" w:rsidR="005D157A" w:rsidRPr="0084208C" w:rsidRDefault="005D157A" w:rsidP="005D157A">
      <w:pPr>
        <w:rPr>
          <w:rFonts w:cs="Arial"/>
        </w:rPr>
      </w:pPr>
    </w:p>
    <w:p w14:paraId="00BA8EA6" w14:textId="77777777" w:rsidR="005D157A" w:rsidRPr="0084208C" w:rsidRDefault="005D157A" w:rsidP="005D157A">
      <w:pPr>
        <w:pStyle w:val="Heading1"/>
        <w:rPr>
          <w:rFonts w:ascii="Arial" w:hAnsi="Arial" w:cs="Arial"/>
        </w:rPr>
      </w:pPr>
      <w:r w:rsidRPr="0084208C">
        <w:rPr>
          <w:rFonts w:ascii="Arial" w:hAnsi="Arial" w:cs="Arial"/>
        </w:rPr>
        <w:t>Title: National Ocean Programmes and Plans for IOCAFRICA (2025–2027)</w:t>
      </w:r>
    </w:p>
    <w:p w14:paraId="0FFF2D9B" w14:textId="77777777" w:rsidR="005D157A" w:rsidRPr="0084208C" w:rsidRDefault="005D157A" w:rsidP="005D157A">
      <w:pPr>
        <w:rPr>
          <w:rFonts w:cs="Arial"/>
        </w:rPr>
      </w:pPr>
      <w:r w:rsidRPr="0084208C">
        <w:rPr>
          <w:rFonts w:cs="Arial"/>
        </w:rPr>
        <w:t>Date: [Date of Submission]</w:t>
      </w:r>
    </w:p>
    <w:p w14:paraId="4B8548BC" w14:textId="77777777" w:rsidR="005D157A" w:rsidRPr="0084208C" w:rsidRDefault="005D157A" w:rsidP="005D157A">
      <w:pPr>
        <w:rPr>
          <w:rFonts w:cs="Arial"/>
        </w:rPr>
      </w:pPr>
      <w:r w:rsidRPr="0084208C">
        <w:rPr>
          <w:rFonts w:cs="Arial"/>
        </w:rPr>
        <w:t>Symbol/Code: [If applicable]</w:t>
      </w:r>
    </w:p>
    <w:p w14:paraId="534426D4" w14:textId="77777777" w:rsidR="005D157A" w:rsidRPr="0084208C" w:rsidRDefault="005D157A" w:rsidP="005D157A">
      <w:pPr>
        <w:rPr>
          <w:rFonts w:cs="Arial"/>
        </w:rPr>
      </w:pPr>
    </w:p>
    <w:p w14:paraId="789282F5" w14:textId="77777777" w:rsidR="005D157A" w:rsidRPr="0084208C" w:rsidRDefault="005D157A" w:rsidP="005D157A">
      <w:pPr>
        <w:rPr>
          <w:rFonts w:cs="Arial"/>
        </w:rPr>
      </w:pPr>
    </w:p>
    <w:p w14:paraId="27B6D915" w14:textId="77777777" w:rsidR="005D157A" w:rsidRPr="0084208C" w:rsidRDefault="005D157A" w:rsidP="005D157A">
      <w:pPr>
        <w:rPr>
          <w:rFonts w:cs="Arial"/>
        </w:rPr>
      </w:pPr>
    </w:p>
    <w:p w14:paraId="2CB2B9A5" w14:textId="77777777" w:rsidR="005D157A" w:rsidRPr="0084208C" w:rsidRDefault="005D157A" w:rsidP="005D157A">
      <w:pPr>
        <w:rPr>
          <w:rFonts w:cs="Arial"/>
        </w:rPr>
      </w:pPr>
    </w:p>
    <w:p w14:paraId="5F88BF90" w14:textId="77777777" w:rsidR="005D157A" w:rsidRPr="0084208C" w:rsidRDefault="005D157A" w:rsidP="005D157A">
      <w:pPr>
        <w:rPr>
          <w:rFonts w:cs="Arial"/>
        </w:rPr>
      </w:pPr>
    </w:p>
    <w:p w14:paraId="1C29E23D" w14:textId="77777777" w:rsidR="005D157A" w:rsidRPr="0084208C" w:rsidRDefault="005D157A" w:rsidP="005D157A">
      <w:pPr>
        <w:rPr>
          <w:rFonts w:cs="Arial"/>
        </w:rPr>
      </w:pPr>
    </w:p>
    <w:p w14:paraId="0DD8F95B" w14:textId="77777777" w:rsidR="005D157A" w:rsidRPr="0084208C" w:rsidRDefault="005D157A" w:rsidP="005D157A">
      <w:pPr>
        <w:rPr>
          <w:rFonts w:cs="Arial"/>
        </w:rPr>
      </w:pPr>
    </w:p>
    <w:p w14:paraId="57E2DE91" w14:textId="77777777" w:rsidR="005D157A" w:rsidRPr="0084208C" w:rsidRDefault="005D157A" w:rsidP="005D157A">
      <w:pPr>
        <w:rPr>
          <w:rFonts w:cs="Arial"/>
        </w:rPr>
      </w:pPr>
    </w:p>
    <w:p w14:paraId="35813798" w14:textId="77777777" w:rsidR="005D157A" w:rsidRPr="0084208C" w:rsidRDefault="005D157A" w:rsidP="005D157A">
      <w:pPr>
        <w:rPr>
          <w:rFonts w:cs="Arial"/>
        </w:rPr>
      </w:pPr>
    </w:p>
    <w:p w14:paraId="393E90AB" w14:textId="77777777" w:rsidR="005D157A" w:rsidRPr="0084208C" w:rsidRDefault="005D157A" w:rsidP="005D157A">
      <w:pPr>
        <w:rPr>
          <w:rFonts w:cs="Arial"/>
        </w:rPr>
      </w:pPr>
    </w:p>
    <w:p w14:paraId="3040D0C8" w14:textId="77777777" w:rsidR="005D157A" w:rsidRPr="0084208C" w:rsidRDefault="005D157A" w:rsidP="005D157A">
      <w:pPr>
        <w:rPr>
          <w:rFonts w:cs="Arial"/>
        </w:rPr>
      </w:pPr>
    </w:p>
    <w:p w14:paraId="41964845" w14:textId="77777777" w:rsidR="005D157A" w:rsidRPr="0084208C" w:rsidRDefault="005D157A" w:rsidP="005D157A">
      <w:pPr>
        <w:rPr>
          <w:rFonts w:cs="Arial"/>
        </w:rPr>
      </w:pPr>
    </w:p>
    <w:p w14:paraId="3D5F6113" w14:textId="77777777" w:rsidR="005D157A" w:rsidRPr="0084208C" w:rsidRDefault="005D157A" w:rsidP="005D157A">
      <w:pPr>
        <w:rPr>
          <w:rFonts w:cs="Arial"/>
        </w:rPr>
      </w:pPr>
    </w:p>
    <w:p w14:paraId="0F1BDFDC" w14:textId="77777777" w:rsidR="005D157A" w:rsidRPr="0084208C" w:rsidRDefault="005D157A" w:rsidP="005D157A">
      <w:pPr>
        <w:rPr>
          <w:rFonts w:cs="Arial"/>
        </w:rPr>
      </w:pPr>
    </w:p>
    <w:p w14:paraId="3B67B91D" w14:textId="77777777" w:rsidR="005D157A" w:rsidRPr="0084208C" w:rsidRDefault="005D157A" w:rsidP="005D157A">
      <w:pPr>
        <w:rPr>
          <w:rFonts w:cs="Arial"/>
        </w:rPr>
      </w:pPr>
    </w:p>
    <w:p w14:paraId="15355E3C" w14:textId="77777777" w:rsidR="005D157A" w:rsidRPr="0084208C" w:rsidRDefault="005D157A" w:rsidP="005D157A">
      <w:pPr>
        <w:rPr>
          <w:rFonts w:cs="Arial"/>
        </w:rPr>
      </w:pPr>
    </w:p>
    <w:p w14:paraId="3B6CEF53" w14:textId="77777777" w:rsidR="005D157A" w:rsidRPr="0084208C" w:rsidRDefault="005D157A" w:rsidP="005D157A">
      <w:pPr>
        <w:rPr>
          <w:rFonts w:cs="Arial"/>
        </w:rPr>
      </w:pPr>
    </w:p>
    <w:p w14:paraId="5D262096" w14:textId="77777777" w:rsidR="005D157A" w:rsidRPr="0084208C" w:rsidRDefault="005D157A" w:rsidP="005D157A">
      <w:pPr>
        <w:rPr>
          <w:rFonts w:cs="Arial"/>
        </w:rPr>
      </w:pPr>
    </w:p>
    <w:p w14:paraId="1ABD07BE" w14:textId="77777777" w:rsidR="005D157A" w:rsidRPr="0084208C" w:rsidRDefault="005D157A" w:rsidP="005D157A">
      <w:pPr>
        <w:rPr>
          <w:rFonts w:cs="Arial"/>
        </w:rPr>
      </w:pPr>
    </w:p>
    <w:p w14:paraId="60DEB10E" w14:textId="77777777" w:rsidR="005D157A" w:rsidRPr="0084208C" w:rsidRDefault="005D157A" w:rsidP="005D157A">
      <w:pPr>
        <w:rPr>
          <w:rFonts w:cs="Arial"/>
        </w:rPr>
      </w:pPr>
    </w:p>
    <w:p w14:paraId="00F99CAD" w14:textId="77777777" w:rsidR="005D157A" w:rsidRPr="0084208C" w:rsidRDefault="005D157A" w:rsidP="005D157A">
      <w:pPr>
        <w:rPr>
          <w:rFonts w:cs="Arial"/>
        </w:rPr>
      </w:pPr>
    </w:p>
    <w:p w14:paraId="216DFBD5" w14:textId="77777777" w:rsidR="005D157A" w:rsidRPr="0084208C" w:rsidRDefault="005D157A" w:rsidP="005D157A">
      <w:pPr>
        <w:rPr>
          <w:rFonts w:cs="Arial"/>
        </w:rPr>
      </w:pPr>
    </w:p>
    <w:p w14:paraId="51B50753" w14:textId="77777777" w:rsidR="005D157A" w:rsidRPr="0084208C" w:rsidRDefault="005D157A" w:rsidP="005D157A">
      <w:pPr>
        <w:rPr>
          <w:rFonts w:cs="Arial"/>
        </w:rPr>
      </w:pPr>
    </w:p>
    <w:p w14:paraId="409D2A2D" w14:textId="77777777" w:rsidR="005D157A" w:rsidRPr="0084208C" w:rsidRDefault="005D157A" w:rsidP="005D157A">
      <w:pPr>
        <w:rPr>
          <w:rFonts w:cs="Arial"/>
        </w:rPr>
      </w:pPr>
    </w:p>
    <w:p w14:paraId="708F531C" w14:textId="77777777" w:rsidR="005D157A" w:rsidRPr="0084208C" w:rsidRDefault="005D157A" w:rsidP="005D157A">
      <w:pPr>
        <w:rPr>
          <w:rFonts w:cs="Arial"/>
        </w:rPr>
      </w:pPr>
    </w:p>
    <w:p w14:paraId="1B114F93" w14:textId="77777777" w:rsidR="005D157A" w:rsidRPr="0084208C" w:rsidRDefault="005D157A" w:rsidP="005D157A">
      <w:pPr>
        <w:rPr>
          <w:rFonts w:cs="Arial"/>
        </w:rPr>
      </w:pPr>
    </w:p>
    <w:p w14:paraId="17F5FB0B" w14:textId="77777777" w:rsidR="005D157A" w:rsidRPr="0084208C" w:rsidRDefault="005D157A" w:rsidP="005D157A">
      <w:pPr>
        <w:rPr>
          <w:rFonts w:cs="Arial"/>
        </w:rPr>
      </w:pPr>
    </w:p>
    <w:p w14:paraId="3F361B8E" w14:textId="77777777" w:rsidR="005D157A" w:rsidRPr="0084208C" w:rsidRDefault="005D157A" w:rsidP="005D157A">
      <w:pPr>
        <w:rPr>
          <w:rFonts w:cs="Arial"/>
        </w:rPr>
      </w:pPr>
    </w:p>
    <w:p w14:paraId="40C4CC68" w14:textId="77777777" w:rsidR="005D157A" w:rsidRPr="0084208C" w:rsidRDefault="005D157A" w:rsidP="005D157A">
      <w:pPr>
        <w:rPr>
          <w:rFonts w:cs="Arial"/>
        </w:rPr>
      </w:pPr>
    </w:p>
    <w:p w14:paraId="05DF66C4" w14:textId="77777777" w:rsidR="005D157A" w:rsidRPr="0084208C" w:rsidRDefault="005D157A" w:rsidP="005D157A">
      <w:pPr>
        <w:rPr>
          <w:rFonts w:cs="Arial"/>
        </w:rPr>
      </w:pPr>
    </w:p>
    <w:p w14:paraId="5C5D8A0E" w14:textId="77777777" w:rsidR="005D157A" w:rsidRPr="0084208C" w:rsidRDefault="005D157A" w:rsidP="005D157A">
      <w:pPr>
        <w:rPr>
          <w:rFonts w:cs="Arial"/>
        </w:rPr>
      </w:pPr>
    </w:p>
    <w:p w14:paraId="338146E4" w14:textId="77777777" w:rsidR="005D157A" w:rsidRPr="0084208C" w:rsidRDefault="005D157A" w:rsidP="005D157A">
      <w:pPr>
        <w:rPr>
          <w:rFonts w:cs="Arial"/>
        </w:rPr>
      </w:pPr>
    </w:p>
    <w:p w14:paraId="0D0189D6" w14:textId="77777777" w:rsidR="005D157A" w:rsidRPr="0084208C" w:rsidRDefault="005D157A" w:rsidP="005D157A">
      <w:pPr>
        <w:rPr>
          <w:rFonts w:cs="Arial"/>
        </w:rPr>
      </w:pPr>
    </w:p>
    <w:p w14:paraId="0EDE9F3F" w14:textId="77777777" w:rsidR="005D157A" w:rsidRPr="0084208C" w:rsidRDefault="005D157A" w:rsidP="005D157A">
      <w:pPr>
        <w:rPr>
          <w:rFonts w:cs="Arial"/>
        </w:rPr>
      </w:pPr>
    </w:p>
    <w:p w14:paraId="63AEB7D6" w14:textId="77777777" w:rsidR="005D157A" w:rsidRPr="0084208C" w:rsidRDefault="005D157A" w:rsidP="005D157A">
      <w:pPr>
        <w:rPr>
          <w:rFonts w:cs="Arial"/>
        </w:rPr>
      </w:pPr>
    </w:p>
    <w:p w14:paraId="7228D692" w14:textId="77777777" w:rsidR="005D157A" w:rsidRPr="0084208C" w:rsidRDefault="005D157A" w:rsidP="005D157A">
      <w:pPr>
        <w:rPr>
          <w:rFonts w:cs="Arial"/>
        </w:rPr>
      </w:pPr>
    </w:p>
    <w:p w14:paraId="148C726A" w14:textId="77777777" w:rsidR="005D157A" w:rsidRPr="0084208C" w:rsidRDefault="005D157A" w:rsidP="005D157A">
      <w:pPr>
        <w:rPr>
          <w:rFonts w:cs="Arial"/>
        </w:rPr>
      </w:pPr>
    </w:p>
    <w:p w14:paraId="1386D3B2" w14:textId="77777777" w:rsidR="005D157A" w:rsidRPr="0084208C" w:rsidRDefault="005D157A" w:rsidP="005D157A">
      <w:pPr>
        <w:rPr>
          <w:rFonts w:cs="Arial"/>
        </w:rPr>
      </w:pPr>
    </w:p>
    <w:p w14:paraId="29642015" w14:textId="77777777" w:rsidR="005D157A" w:rsidRPr="0084208C" w:rsidRDefault="005D157A" w:rsidP="005D157A">
      <w:pPr>
        <w:rPr>
          <w:rFonts w:cs="Arial"/>
        </w:rPr>
      </w:pPr>
    </w:p>
    <w:p w14:paraId="1B47AD4B" w14:textId="77777777" w:rsidR="005D157A" w:rsidRPr="0084208C" w:rsidRDefault="005D157A" w:rsidP="005D157A">
      <w:pPr>
        <w:rPr>
          <w:rFonts w:cs="Arial"/>
        </w:rPr>
      </w:pPr>
    </w:p>
    <w:p w14:paraId="6C048751" w14:textId="77777777" w:rsidR="005D157A" w:rsidRPr="0084208C" w:rsidRDefault="005D157A" w:rsidP="005D157A">
      <w:pPr>
        <w:rPr>
          <w:rFonts w:cs="Arial"/>
        </w:rPr>
      </w:pPr>
    </w:p>
    <w:p w14:paraId="6F585B63" w14:textId="77777777" w:rsidR="005D157A" w:rsidRPr="0084208C" w:rsidRDefault="005D157A" w:rsidP="005D157A">
      <w:pPr>
        <w:rPr>
          <w:rFonts w:cs="Arial"/>
        </w:rPr>
      </w:pPr>
    </w:p>
    <w:p w14:paraId="5A3B464B" w14:textId="77777777" w:rsidR="005D157A" w:rsidRPr="0084208C" w:rsidRDefault="005D157A" w:rsidP="005D157A">
      <w:pPr>
        <w:rPr>
          <w:rFonts w:eastAsia="Times New Roman" w:cs="Arial"/>
          <w:sz w:val="24"/>
        </w:rPr>
      </w:pPr>
    </w:p>
    <w:p w14:paraId="2F048DC7"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lastRenderedPageBreak/>
        <w:t>1. Introduction</w:t>
      </w:r>
    </w:p>
    <w:p w14:paraId="5CBFDFA9" w14:textId="77777777" w:rsidR="005D157A" w:rsidRPr="0084208C" w:rsidRDefault="005D157A" w:rsidP="005D157A">
      <w:pPr>
        <w:spacing w:before="100" w:beforeAutospacing="1" w:after="100" w:afterAutospacing="1"/>
        <w:rPr>
          <w:rFonts w:eastAsia="Times New Roman" w:cs="Arial"/>
          <w:sz w:val="24"/>
        </w:rPr>
      </w:pPr>
      <w:r w:rsidRPr="0084208C">
        <w:rPr>
          <w:rFonts w:eastAsia="Times New Roman" w:cs="Arial"/>
          <w:sz w:val="24"/>
        </w:rPr>
        <w:t xml:space="preserve">1.1 </w:t>
      </w:r>
      <w:r w:rsidRPr="0084208C">
        <w:rPr>
          <w:rStyle w:val="Heading3Char"/>
          <w:rFonts w:cs="Arial"/>
        </w:rPr>
        <w:t>Context and objectives</w:t>
      </w:r>
    </w:p>
    <w:p w14:paraId="47F44477" w14:textId="77777777" w:rsidR="005D157A" w:rsidRPr="0084208C" w:rsidRDefault="005D157A" w:rsidP="005D157A">
      <w:pPr>
        <w:numPr>
          <w:ilvl w:val="0"/>
          <w:numId w:val="10"/>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Provide a brief overview of the country’s overarching ocean policies or strategies that frame the reported activities.</w:t>
      </w:r>
    </w:p>
    <w:p w14:paraId="00F35C8E" w14:textId="77777777" w:rsidR="005D157A" w:rsidRPr="0084208C" w:rsidRDefault="005D157A" w:rsidP="005D157A">
      <w:pPr>
        <w:numPr>
          <w:ilvl w:val="0"/>
          <w:numId w:val="10"/>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 xml:space="preserve">State the objectives of this report (e.g., to share updates and align </w:t>
      </w:r>
      <w:proofErr w:type="gramStart"/>
      <w:r w:rsidRPr="0084208C">
        <w:rPr>
          <w:rFonts w:eastAsia="Times New Roman" w:cs="Arial"/>
          <w:szCs w:val="22"/>
        </w:rPr>
        <w:t>future plans</w:t>
      </w:r>
      <w:proofErr w:type="gramEnd"/>
      <w:r w:rsidRPr="0084208C">
        <w:rPr>
          <w:rFonts w:eastAsia="Times New Roman" w:cs="Arial"/>
          <w:szCs w:val="22"/>
        </w:rPr>
        <w:t xml:space="preserve"> with IOCAFRICA priorities).</w:t>
      </w:r>
    </w:p>
    <w:p w14:paraId="13326677"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t>2.  Activities and initiatives (2023–2025)</w:t>
      </w:r>
    </w:p>
    <w:p w14:paraId="0F91A386" w14:textId="77777777" w:rsidR="005D157A" w:rsidRPr="0084208C" w:rsidRDefault="005D157A" w:rsidP="005D157A">
      <w:pPr>
        <w:pStyle w:val="Heading3"/>
        <w:rPr>
          <w:rFonts w:eastAsia="Times New Roman" w:cs="Arial"/>
        </w:rPr>
      </w:pPr>
      <w:r w:rsidRPr="0084208C">
        <w:rPr>
          <w:rFonts w:eastAsia="Times New Roman" w:cs="Arial"/>
        </w:rPr>
        <w:t>2.1 Overview of key programmes</w:t>
      </w:r>
    </w:p>
    <w:p w14:paraId="613B04D0" w14:textId="77777777" w:rsidR="005D157A" w:rsidRPr="0084208C" w:rsidRDefault="005D157A" w:rsidP="005D157A">
      <w:pPr>
        <w:numPr>
          <w:ilvl w:val="0"/>
          <w:numId w:val="11"/>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List and describe major ocean-related programmes, projects, or initiatives undertaken between 2023 and 2025.</w:t>
      </w:r>
    </w:p>
    <w:p w14:paraId="30347971" w14:textId="77777777" w:rsidR="005D157A" w:rsidRPr="0084208C" w:rsidRDefault="005D157A" w:rsidP="005D157A">
      <w:pPr>
        <w:numPr>
          <w:ilvl w:val="0"/>
          <w:numId w:val="11"/>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Include any partnerships, funding sources, and relevant stakeholders (e.g., government agencies, universities, NGOs).</w:t>
      </w:r>
    </w:p>
    <w:p w14:paraId="6823A5FC" w14:textId="77777777" w:rsidR="005D157A" w:rsidRPr="0084208C" w:rsidRDefault="005D157A" w:rsidP="005D157A">
      <w:pPr>
        <w:pStyle w:val="Heading3"/>
        <w:rPr>
          <w:rFonts w:eastAsia="Times New Roman" w:cs="Arial"/>
        </w:rPr>
      </w:pPr>
      <w:r w:rsidRPr="0084208C">
        <w:rPr>
          <w:rFonts w:eastAsia="Times New Roman" w:cs="Arial"/>
        </w:rPr>
        <w:t>2.2 Achievements and lessons learned</w:t>
      </w:r>
    </w:p>
    <w:p w14:paraId="3AA3AEC1" w14:textId="77777777" w:rsidR="005D157A" w:rsidRPr="0084208C" w:rsidRDefault="005D157A" w:rsidP="005D157A">
      <w:pPr>
        <w:numPr>
          <w:ilvl w:val="0"/>
          <w:numId w:val="12"/>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Highlight notable outcomes, milestones reached, or successes achieved.</w:t>
      </w:r>
    </w:p>
    <w:p w14:paraId="347405C5" w14:textId="77777777" w:rsidR="005D157A" w:rsidRPr="0084208C" w:rsidRDefault="005D157A" w:rsidP="005D157A">
      <w:pPr>
        <w:numPr>
          <w:ilvl w:val="0"/>
          <w:numId w:val="12"/>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Summarize major challenges encountered and lessons learned for improvement.</w:t>
      </w:r>
    </w:p>
    <w:p w14:paraId="620E205E"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t>3. Planned activities and initiatives (2025–2027)</w:t>
      </w:r>
    </w:p>
    <w:p w14:paraId="52FCB321" w14:textId="77777777" w:rsidR="005D157A" w:rsidRPr="0084208C" w:rsidRDefault="005D157A" w:rsidP="005D157A">
      <w:pPr>
        <w:pStyle w:val="Heading3"/>
        <w:rPr>
          <w:rFonts w:eastAsia="Times New Roman" w:cs="Arial"/>
        </w:rPr>
      </w:pPr>
      <w:r w:rsidRPr="0084208C">
        <w:rPr>
          <w:rFonts w:eastAsia="Times New Roman" w:cs="Arial"/>
        </w:rPr>
        <w:t>3.1 Upcoming programmes</w:t>
      </w:r>
    </w:p>
    <w:p w14:paraId="4370D1EE" w14:textId="77777777" w:rsidR="005D157A" w:rsidRPr="0084208C" w:rsidRDefault="005D157A" w:rsidP="005D157A">
      <w:pPr>
        <w:numPr>
          <w:ilvl w:val="0"/>
          <w:numId w:val="13"/>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Outline the main initiatives or projects planned for 2025–2027, focusing on areas such as marine research, conservation, pollution control, capacity building, or technology transfer.</w:t>
      </w:r>
    </w:p>
    <w:p w14:paraId="5A32623D" w14:textId="77777777" w:rsidR="005D157A" w:rsidRPr="0084208C" w:rsidRDefault="005D157A" w:rsidP="005D157A">
      <w:pPr>
        <w:pStyle w:val="Heading3"/>
        <w:rPr>
          <w:rFonts w:eastAsia="Times New Roman" w:cs="Arial"/>
        </w:rPr>
      </w:pPr>
      <w:r w:rsidRPr="0084208C">
        <w:rPr>
          <w:rFonts w:eastAsia="Times New Roman" w:cs="Arial"/>
        </w:rPr>
        <w:t>3.2 Expected outcomes</w:t>
      </w:r>
    </w:p>
    <w:p w14:paraId="59EFA2A3" w14:textId="77777777" w:rsidR="005D157A" w:rsidRPr="0084208C" w:rsidRDefault="005D157A" w:rsidP="005D157A">
      <w:pPr>
        <w:numPr>
          <w:ilvl w:val="0"/>
          <w:numId w:val="14"/>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Specify the anticipated benefits or impacts of the planned initiatives on national and regional ocean governance.</w:t>
      </w:r>
    </w:p>
    <w:p w14:paraId="593F374E" w14:textId="77777777" w:rsidR="005D157A" w:rsidRPr="0084208C" w:rsidRDefault="005D157A" w:rsidP="005D157A">
      <w:pPr>
        <w:numPr>
          <w:ilvl w:val="0"/>
          <w:numId w:val="14"/>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Indicate any implementation timelines or benchmarks, if available.</w:t>
      </w:r>
    </w:p>
    <w:p w14:paraId="6939A159"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t>4. Key issue(s) for IOCAFRICA to prioritize</w:t>
      </w:r>
    </w:p>
    <w:p w14:paraId="62EFB064" w14:textId="77777777" w:rsidR="005D157A" w:rsidRPr="0084208C" w:rsidRDefault="005D157A" w:rsidP="005D157A">
      <w:pPr>
        <w:pStyle w:val="Heading3"/>
        <w:rPr>
          <w:rFonts w:eastAsia="Times New Roman" w:cs="Arial"/>
        </w:rPr>
      </w:pPr>
      <w:r w:rsidRPr="0084208C">
        <w:rPr>
          <w:rFonts w:eastAsia="Times New Roman" w:cs="Arial"/>
        </w:rPr>
        <w:t>4.1 National priority issue(s)</w:t>
      </w:r>
    </w:p>
    <w:p w14:paraId="204EDD19" w14:textId="77777777" w:rsidR="005D157A" w:rsidRPr="0084208C" w:rsidRDefault="005D157A" w:rsidP="005D157A">
      <w:pPr>
        <w:numPr>
          <w:ilvl w:val="0"/>
          <w:numId w:val="15"/>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 xml:space="preserve">Identify </w:t>
      </w:r>
      <w:r w:rsidRPr="0084208C">
        <w:rPr>
          <w:rFonts w:eastAsia="Times New Roman" w:cs="Arial"/>
          <w:b/>
          <w:bCs/>
          <w:szCs w:val="22"/>
        </w:rPr>
        <w:t>at least one</w:t>
      </w:r>
      <w:r w:rsidRPr="0084208C">
        <w:rPr>
          <w:rFonts w:eastAsia="Times New Roman" w:cs="Arial"/>
          <w:szCs w:val="22"/>
        </w:rPr>
        <w:t xml:space="preserve"> critical challenge (e.g., marine pollution, climate change impacts, overfishing, data sharing) that IOCAFRICA should consider in its 2025–2027 workplan.</w:t>
      </w:r>
    </w:p>
    <w:p w14:paraId="0C84C9B9" w14:textId="77777777" w:rsidR="005D157A" w:rsidRPr="0084208C" w:rsidRDefault="005D157A" w:rsidP="005D157A">
      <w:pPr>
        <w:numPr>
          <w:ilvl w:val="0"/>
          <w:numId w:val="15"/>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Briefly explain the significance of this issue for your country and the region.</w:t>
      </w:r>
    </w:p>
    <w:p w14:paraId="5D3B762D" w14:textId="77777777" w:rsidR="005D157A" w:rsidRPr="0084208C" w:rsidRDefault="005D157A" w:rsidP="005D157A">
      <w:pPr>
        <w:pStyle w:val="Heading3"/>
        <w:rPr>
          <w:rFonts w:eastAsia="Times New Roman" w:cs="Arial"/>
        </w:rPr>
      </w:pPr>
      <w:r w:rsidRPr="0084208C">
        <w:rPr>
          <w:rFonts w:eastAsia="Times New Roman" w:cs="Arial"/>
        </w:rPr>
        <w:t>4.2 Proposed solutions or actions</w:t>
      </w:r>
    </w:p>
    <w:p w14:paraId="4D31907C" w14:textId="77777777" w:rsidR="005D157A" w:rsidRPr="0084208C" w:rsidRDefault="005D157A" w:rsidP="005D157A">
      <w:pPr>
        <w:numPr>
          <w:ilvl w:val="0"/>
          <w:numId w:val="16"/>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Suggest possible actions, partnerships, or policy measures that could address the identified issue(s).</w:t>
      </w:r>
    </w:p>
    <w:p w14:paraId="0180D3B8" w14:textId="77777777" w:rsidR="005D157A" w:rsidRPr="0084208C" w:rsidRDefault="005D157A" w:rsidP="005D157A">
      <w:pPr>
        <w:numPr>
          <w:ilvl w:val="0"/>
          <w:numId w:val="16"/>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Specify how IOCAFRICA and other stakeholders could facilitate or support these interventions.</w:t>
      </w:r>
    </w:p>
    <w:p w14:paraId="4646F82F"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lastRenderedPageBreak/>
        <w:t>5. Recommendations and alignment with IOCAFRICA</w:t>
      </w:r>
    </w:p>
    <w:p w14:paraId="2BAC01B6" w14:textId="77777777" w:rsidR="005D157A" w:rsidRPr="0084208C" w:rsidRDefault="005D157A" w:rsidP="005D157A">
      <w:pPr>
        <w:pStyle w:val="Heading3"/>
        <w:rPr>
          <w:rFonts w:eastAsia="Times New Roman" w:cs="Arial"/>
        </w:rPr>
      </w:pPr>
      <w:r w:rsidRPr="0084208C">
        <w:rPr>
          <w:rFonts w:eastAsia="Times New Roman" w:cs="Arial"/>
        </w:rPr>
        <w:t>5.1 Alignment with national priorities</w:t>
      </w:r>
    </w:p>
    <w:p w14:paraId="00CA71DF" w14:textId="77777777" w:rsidR="005D157A" w:rsidRPr="0084208C" w:rsidRDefault="005D157A" w:rsidP="005D157A">
      <w:pPr>
        <w:numPr>
          <w:ilvl w:val="0"/>
          <w:numId w:val="17"/>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Link your country’s planned activities to broader national development goals or policies.</w:t>
      </w:r>
    </w:p>
    <w:p w14:paraId="717F27D0" w14:textId="77777777" w:rsidR="005D157A" w:rsidRPr="0084208C" w:rsidRDefault="005D157A" w:rsidP="005D157A">
      <w:pPr>
        <w:numPr>
          <w:ilvl w:val="0"/>
          <w:numId w:val="17"/>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Emphasize any areas where IOCAFRICA support or coordination would add the most value.</w:t>
      </w:r>
    </w:p>
    <w:p w14:paraId="3627526C" w14:textId="77777777" w:rsidR="005D157A" w:rsidRPr="0084208C" w:rsidRDefault="005D157A" w:rsidP="005D157A">
      <w:pPr>
        <w:pStyle w:val="Heading3"/>
        <w:rPr>
          <w:rFonts w:eastAsia="Times New Roman" w:cs="Arial"/>
        </w:rPr>
      </w:pPr>
      <w:r w:rsidRPr="0084208C">
        <w:rPr>
          <w:rFonts w:eastAsia="Times New Roman" w:cs="Arial"/>
        </w:rPr>
        <w:t>5.2 Potential synergies</w:t>
      </w:r>
    </w:p>
    <w:p w14:paraId="1D91C1FE" w14:textId="77777777" w:rsidR="005D157A" w:rsidRPr="0084208C" w:rsidRDefault="005D157A" w:rsidP="005D157A">
      <w:pPr>
        <w:numPr>
          <w:ilvl w:val="0"/>
          <w:numId w:val="18"/>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Identify opportunities for regional collaboration, knowledge exchange, or resource mobilization within IOCAFRICA’s framework.</w:t>
      </w:r>
    </w:p>
    <w:p w14:paraId="7BCBEF0F"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t>6. Conclusion and next steps</w:t>
      </w:r>
    </w:p>
    <w:p w14:paraId="599EFEB8" w14:textId="77777777" w:rsidR="005D157A" w:rsidRPr="0084208C" w:rsidRDefault="005D157A" w:rsidP="005D157A">
      <w:pPr>
        <w:pStyle w:val="Heading3"/>
        <w:rPr>
          <w:rFonts w:eastAsia="Times New Roman" w:cs="Arial"/>
        </w:rPr>
      </w:pPr>
      <w:r w:rsidRPr="0084208C">
        <w:rPr>
          <w:rFonts w:eastAsia="Times New Roman" w:cs="Arial"/>
        </w:rPr>
        <w:t>6.1 Summary of key points</w:t>
      </w:r>
    </w:p>
    <w:p w14:paraId="439EC4D1" w14:textId="77777777" w:rsidR="005D157A" w:rsidRPr="0084208C" w:rsidRDefault="005D157A" w:rsidP="005D157A">
      <w:pPr>
        <w:numPr>
          <w:ilvl w:val="0"/>
          <w:numId w:val="19"/>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 xml:space="preserve">Recap the main takeaways regarding past achievements, </w:t>
      </w:r>
      <w:proofErr w:type="gramStart"/>
      <w:r w:rsidRPr="0084208C">
        <w:rPr>
          <w:rFonts w:eastAsia="Times New Roman" w:cs="Arial"/>
          <w:szCs w:val="22"/>
        </w:rPr>
        <w:t>future plans</w:t>
      </w:r>
      <w:proofErr w:type="gramEnd"/>
      <w:r w:rsidRPr="0084208C">
        <w:rPr>
          <w:rFonts w:eastAsia="Times New Roman" w:cs="Arial"/>
          <w:szCs w:val="22"/>
        </w:rPr>
        <w:t>, and priority issues.</w:t>
      </w:r>
    </w:p>
    <w:p w14:paraId="3CF155F3" w14:textId="77777777" w:rsidR="005D157A" w:rsidRPr="0084208C" w:rsidRDefault="005D157A" w:rsidP="005D157A">
      <w:pPr>
        <w:pStyle w:val="Heading3"/>
        <w:rPr>
          <w:rFonts w:eastAsia="Times New Roman" w:cs="Arial"/>
        </w:rPr>
      </w:pPr>
      <w:r w:rsidRPr="0084208C">
        <w:rPr>
          <w:rFonts w:eastAsia="Times New Roman" w:cs="Arial"/>
        </w:rPr>
        <w:t>6.2 Next steps</w:t>
      </w:r>
    </w:p>
    <w:p w14:paraId="117B24D2" w14:textId="77777777" w:rsidR="005D157A" w:rsidRPr="0084208C" w:rsidRDefault="005D157A" w:rsidP="005D157A">
      <w:pPr>
        <w:numPr>
          <w:ilvl w:val="0"/>
          <w:numId w:val="20"/>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Indicate any immediate follow-up or expected coordination with IOCAFRICA and other partners.</w:t>
      </w:r>
    </w:p>
    <w:p w14:paraId="3C404217" w14:textId="77777777" w:rsidR="005D157A" w:rsidRPr="0084208C" w:rsidRDefault="005D157A" w:rsidP="005D157A">
      <w:pPr>
        <w:numPr>
          <w:ilvl w:val="0"/>
          <w:numId w:val="20"/>
        </w:numPr>
        <w:tabs>
          <w:tab w:val="clear" w:pos="567"/>
        </w:tabs>
        <w:snapToGrid/>
        <w:spacing w:before="100" w:beforeAutospacing="1" w:after="100" w:afterAutospacing="1"/>
        <w:rPr>
          <w:rFonts w:eastAsia="Times New Roman" w:cs="Arial"/>
          <w:szCs w:val="22"/>
        </w:rPr>
      </w:pPr>
      <w:r w:rsidRPr="0084208C">
        <w:rPr>
          <w:rFonts w:eastAsia="Times New Roman" w:cs="Arial"/>
          <w:szCs w:val="22"/>
        </w:rPr>
        <w:t>Provide any forthcoming deadlines or milestones for project proposals and collaborations.</w:t>
      </w:r>
    </w:p>
    <w:p w14:paraId="08342FDF" w14:textId="77777777" w:rsidR="005D157A" w:rsidRPr="0084208C" w:rsidRDefault="005D157A" w:rsidP="005D157A">
      <w:pPr>
        <w:rPr>
          <w:rFonts w:eastAsia="Times New Roman" w:cs="Arial"/>
          <w:sz w:val="24"/>
        </w:rPr>
      </w:pPr>
    </w:p>
    <w:p w14:paraId="551D2460" w14:textId="77777777" w:rsidR="005D157A" w:rsidRPr="0084208C" w:rsidRDefault="005D157A" w:rsidP="005D157A">
      <w:pPr>
        <w:pStyle w:val="Heading2"/>
        <w:rPr>
          <w:rFonts w:ascii="Arial" w:eastAsia="Times New Roman" w:hAnsi="Arial" w:cs="Arial"/>
        </w:rPr>
      </w:pPr>
      <w:r w:rsidRPr="0084208C">
        <w:rPr>
          <w:rFonts w:ascii="Arial" w:eastAsia="Times New Roman" w:hAnsi="Arial" w:cs="Arial"/>
        </w:rPr>
        <w:t>Contact Information</w:t>
      </w:r>
    </w:p>
    <w:p w14:paraId="5A0950B6" w14:textId="77777777" w:rsidR="005D157A" w:rsidRPr="0084208C"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84208C">
        <w:rPr>
          <w:rFonts w:eastAsia="Times New Roman" w:cs="Arial"/>
          <w:b/>
          <w:bCs/>
          <w:szCs w:val="22"/>
        </w:rPr>
        <w:t>Focal point name</w:t>
      </w:r>
      <w:r w:rsidRPr="0084208C">
        <w:rPr>
          <w:rFonts w:eastAsia="Times New Roman" w:cs="Arial"/>
          <w:szCs w:val="22"/>
        </w:rPr>
        <w:t>: [Full Name]</w:t>
      </w:r>
    </w:p>
    <w:p w14:paraId="326A4E27" w14:textId="77777777" w:rsidR="005D157A" w:rsidRPr="0084208C"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84208C">
        <w:rPr>
          <w:rFonts w:eastAsia="Times New Roman" w:cs="Arial"/>
          <w:b/>
          <w:bCs/>
          <w:szCs w:val="22"/>
        </w:rPr>
        <w:t>Position/Title</w:t>
      </w:r>
      <w:r w:rsidRPr="0084208C">
        <w:rPr>
          <w:rFonts w:eastAsia="Times New Roman" w:cs="Arial"/>
          <w:szCs w:val="22"/>
        </w:rPr>
        <w:t>: [Position/Title]</w:t>
      </w:r>
    </w:p>
    <w:p w14:paraId="3345078F" w14:textId="77777777" w:rsidR="005D157A" w:rsidRPr="0084208C"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84208C">
        <w:rPr>
          <w:rFonts w:eastAsia="Times New Roman" w:cs="Arial"/>
          <w:b/>
          <w:bCs/>
          <w:szCs w:val="22"/>
        </w:rPr>
        <w:t>Institution/Organization</w:t>
      </w:r>
      <w:r w:rsidRPr="0084208C">
        <w:rPr>
          <w:rFonts w:eastAsia="Times New Roman" w:cs="Arial"/>
          <w:szCs w:val="22"/>
        </w:rPr>
        <w:t>: [Ministry/Institute]</w:t>
      </w:r>
    </w:p>
    <w:p w14:paraId="7A3FC72C" w14:textId="77777777" w:rsidR="005D157A" w:rsidRPr="0084208C"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84208C">
        <w:rPr>
          <w:rFonts w:eastAsia="Times New Roman" w:cs="Arial"/>
          <w:b/>
          <w:bCs/>
          <w:szCs w:val="22"/>
        </w:rPr>
        <w:t>Email</w:t>
      </w:r>
      <w:r w:rsidRPr="0084208C">
        <w:rPr>
          <w:rFonts w:eastAsia="Times New Roman" w:cs="Arial"/>
          <w:szCs w:val="22"/>
        </w:rPr>
        <w:t>: [Email Address]</w:t>
      </w:r>
    </w:p>
    <w:p w14:paraId="7BC8D519" w14:textId="77777777" w:rsidR="005D157A" w:rsidRPr="0084208C"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84208C">
        <w:rPr>
          <w:rFonts w:eastAsia="Times New Roman" w:cs="Arial"/>
          <w:b/>
          <w:bCs/>
          <w:szCs w:val="22"/>
        </w:rPr>
        <w:t>Phone</w:t>
      </w:r>
      <w:r w:rsidRPr="0084208C">
        <w:rPr>
          <w:rFonts w:eastAsia="Times New Roman" w:cs="Arial"/>
          <w:szCs w:val="22"/>
        </w:rPr>
        <w:t>: [Optional]</w:t>
      </w:r>
    </w:p>
    <w:p w14:paraId="5B9D6CE9" w14:textId="77777777" w:rsidR="005D157A" w:rsidRPr="0084208C" w:rsidRDefault="005D157A" w:rsidP="004A0534">
      <w:pPr>
        <w:pStyle w:val="Marge"/>
        <w:spacing w:after="0"/>
        <w:rPr>
          <w:rFonts w:cs="Arial"/>
          <w:szCs w:val="22"/>
        </w:rPr>
      </w:pPr>
    </w:p>
    <w:sectPr w:rsidR="005D157A" w:rsidRPr="0084208C" w:rsidSect="00EE517B">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68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09E27" w14:textId="77777777" w:rsidR="00255367" w:rsidRDefault="00255367" w:rsidP="00914C33">
      <w:r>
        <w:separator/>
      </w:r>
    </w:p>
  </w:endnote>
  <w:endnote w:type="continuationSeparator" w:id="0">
    <w:p w14:paraId="176ED770" w14:textId="77777777" w:rsidR="00255367" w:rsidRDefault="00255367" w:rsidP="00914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khbar MT">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CA2D" w14:textId="77777777" w:rsidR="00D27E41" w:rsidRDefault="00D27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BF57B" w14:textId="09D804FE" w:rsidR="00D27E41" w:rsidRPr="00D27E41" w:rsidRDefault="00D27E41" w:rsidP="00D27E41">
    <w:pPr>
      <w:pStyle w:val="Footer"/>
      <w:jc w:val="center"/>
      <w:rPr>
        <w:i/>
        <w:iCs/>
        <w:lang w:val="fr-FR"/>
      </w:rPr>
    </w:pPr>
    <w:r>
      <w:rPr>
        <w:i/>
        <w:iCs/>
        <w:lang w:val="fr-FR"/>
      </w:rPr>
      <w:t>Lettre circulaire de la COI n° 303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jc w:val="center"/>
      <w:tblCellMar>
        <w:left w:w="0" w:type="dxa"/>
        <w:right w:w="0" w:type="dxa"/>
      </w:tblCellMar>
      <w:tblLook w:val="0000" w:firstRow="0" w:lastRow="0" w:firstColumn="0" w:lastColumn="0" w:noHBand="0" w:noVBand="0"/>
    </w:tblPr>
    <w:tblGrid>
      <w:gridCol w:w="2566"/>
      <w:gridCol w:w="2977"/>
      <w:gridCol w:w="3031"/>
      <w:gridCol w:w="2226"/>
    </w:tblGrid>
    <w:tr w:rsidR="00856040" w:rsidRPr="00856040" w14:paraId="56EC813E" w14:textId="77777777" w:rsidTr="00C1700A">
      <w:trPr>
        <w:jc w:val="center"/>
      </w:trPr>
      <w:tc>
        <w:tcPr>
          <w:tcW w:w="2566" w:type="dxa"/>
        </w:tcPr>
        <w:p w14:paraId="58F29914" w14:textId="77777777" w:rsidR="00207A29" w:rsidRPr="00856040" w:rsidRDefault="004A0534" w:rsidP="005C1252">
          <w:pPr>
            <w:spacing w:before="120" w:after="120"/>
            <w:rPr>
              <w:color w:val="0069B4"/>
              <w:szCs w:val="14"/>
            </w:rPr>
          </w:pPr>
          <w:r>
            <w:rPr>
              <w:rFonts w:cs="Arial"/>
              <w:b/>
              <w:bCs/>
              <w:color w:val="0069B4"/>
              <w:sz w:val="14"/>
              <w:szCs w:val="14"/>
              <w:lang w:val="fr"/>
            </w:rPr>
            <w:t>Président</w:t>
          </w:r>
        </w:p>
      </w:tc>
      <w:tc>
        <w:tcPr>
          <w:tcW w:w="2977" w:type="dxa"/>
        </w:tcPr>
        <w:p w14:paraId="6DE7887A" w14:textId="77777777" w:rsidR="00207A29" w:rsidRPr="00856040" w:rsidRDefault="004A0534" w:rsidP="005C1252">
          <w:pPr>
            <w:spacing w:before="120" w:after="120"/>
            <w:rPr>
              <w:color w:val="0069B4"/>
              <w:szCs w:val="14"/>
            </w:rPr>
          </w:pPr>
          <w:r>
            <w:rPr>
              <w:rFonts w:cs="Arial"/>
              <w:b/>
              <w:bCs/>
              <w:color w:val="0069B4"/>
              <w:sz w:val="14"/>
              <w:szCs w:val="14"/>
              <w:lang w:val="fr"/>
            </w:rPr>
            <w:t>Vice-Présidents</w:t>
          </w:r>
        </w:p>
      </w:tc>
      <w:tc>
        <w:tcPr>
          <w:tcW w:w="3031" w:type="dxa"/>
        </w:tcPr>
        <w:p w14:paraId="666BA5F5" w14:textId="77777777" w:rsidR="00207A29" w:rsidRPr="00856040" w:rsidRDefault="00207A29" w:rsidP="00861390">
          <w:pPr>
            <w:tabs>
              <w:tab w:val="clear" w:pos="567"/>
            </w:tabs>
            <w:spacing w:before="120" w:after="120" w:line="140" w:lineRule="exact"/>
            <w:rPr>
              <w:rFonts w:cs="Arial"/>
              <w:bCs/>
              <w:color w:val="0069B4"/>
              <w:sz w:val="14"/>
              <w:szCs w:val="14"/>
            </w:rPr>
          </w:pPr>
        </w:p>
      </w:tc>
      <w:tc>
        <w:tcPr>
          <w:tcW w:w="2226" w:type="dxa"/>
        </w:tcPr>
        <w:p w14:paraId="4ACA88BC" w14:textId="77777777" w:rsidR="00207A29" w:rsidRPr="007A688D" w:rsidRDefault="004A0534" w:rsidP="00861390">
          <w:pPr>
            <w:spacing w:before="120" w:after="120"/>
            <w:rPr>
              <w:rFonts w:cs="Arial"/>
              <w:b/>
              <w:bCs/>
              <w:color w:val="0069B4"/>
              <w:sz w:val="14"/>
              <w:szCs w:val="14"/>
            </w:rPr>
          </w:pPr>
          <w:r>
            <w:rPr>
              <w:rFonts w:cs="Arial"/>
              <w:b/>
              <w:bCs/>
              <w:color w:val="0069B4"/>
              <w:sz w:val="14"/>
              <w:szCs w:val="14"/>
              <w:lang w:val="fr"/>
            </w:rPr>
            <w:t>Secrétaire exécutif</w:t>
          </w:r>
        </w:p>
      </w:tc>
    </w:tr>
    <w:tr w:rsidR="00856040" w:rsidRPr="003A21FA" w14:paraId="6267E00B" w14:textId="77777777" w:rsidTr="00C1700A">
      <w:trPr>
        <w:trHeight w:val="2151"/>
        <w:jc w:val="center"/>
      </w:trPr>
      <w:tc>
        <w:tcPr>
          <w:tcW w:w="2566" w:type="dxa"/>
        </w:tcPr>
        <w:p w14:paraId="4A270569" w14:textId="77777777" w:rsidR="00207A29" w:rsidRPr="00C55726" w:rsidRDefault="004A0534" w:rsidP="0006581E">
          <w:pPr>
            <w:ind w:left="150" w:hanging="150"/>
            <w:rPr>
              <w:rFonts w:cs="Arial"/>
              <w:color w:val="0069B4"/>
              <w:sz w:val="14"/>
              <w:szCs w:val="14"/>
              <w:lang w:val="fr-FR"/>
            </w:rPr>
          </w:pPr>
          <w:r>
            <w:rPr>
              <w:rFonts w:cs="Arial"/>
              <w:color w:val="0069B4"/>
              <w:sz w:val="14"/>
              <w:szCs w:val="14"/>
              <w:lang w:val="fr"/>
            </w:rPr>
            <w:t>Yutaka MICHIDA, Prof.</w:t>
          </w:r>
        </w:p>
        <w:p w14:paraId="56075779" w14:textId="77777777" w:rsidR="00207A29" w:rsidRPr="00C55726" w:rsidRDefault="004A0534" w:rsidP="0006581E">
          <w:pPr>
            <w:ind w:left="150" w:hanging="150"/>
            <w:rPr>
              <w:rFonts w:cs="Arial"/>
              <w:color w:val="0069B4"/>
              <w:sz w:val="14"/>
              <w:szCs w:val="14"/>
              <w:lang w:val="fr-FR"/>
            </w:rPr>
          </w:pPr>
          <w:r>
            <w:rPr>
              <w:rFonts w:cs="Arial"/>
              <w:color w:val="0069B4"/>
              <w:sz w:val="14"/>
              <w:szCs w:val="14"/>
              <w:lang w:val="fr"/>
            </w:rPr>
            <w:t xml:space="preserve">Envoyé spécial du Président </w:t>
          </w:r>
          <w:r>
            <w:rPr>
              <w:rFonts w:cs="Arial"/>
              <w:color w:val="0069B4"/>
              <w:sz w:val="14"/>
              <w:szCs w:val="14"/>
              <w:lang w:val="fr"/>
            </w:rPr>
            <w:br/>
            <w:t>pour la Décennie des Nations Unies pour les sciences océaniques</w:t>
          </w:r>
        </w:p>
        <w:p w14:paraId="72B39DFD" w14:textId="77777777" w:rsidR="00207A29" w:rsidRPr="00C55726" w:rsidRDefault="004A0534" w:rsidP="0006581E">
          <w:pPr>
            <w:ind w:left="150" w:hanging="150"/>
            <w:rPr>
              <w:rFonts w:cs="Arial"/>
              <w:color w:val="0069B4"/>
              <w:sz w:val="14"/>
              <w:szCs w:val="14"/>
              <w:lang w:val="fr-FR"/>
            </w:rPr>
          </w:pPr>
          <w:r>
            <w:rPr>
              <w:rFonts w:cs="Arial"/>
              <w:color w:val="0069B4"/>
              <w:sz w:val="14"/>
              <w:szCs w:val="14"/>
              <w:lang w:val="fr"/>
            </w:rPr>
            <w:t>Université de Tokyo (Institut de Recherche sur l'atmosphère et l'océan)</w:t>
          </w:r>
        </w:p>
        <w:p w14:paraId="6FC0D55D" w14:textId="77777777" w:rsidR="00207A29" w:rsidRPr="00856040" w:rsidRDefault="004A0534" w:rsidP="00B56799">
          <w:pPr>
            <w:ind w:left="150" w:hanging="150"/>
            <w:rPr>
              <w:rFonts w:cs="Arial"/>
              <w:color w:val="0069B4"/>
              <w:sz w:val="14"/>
              <w:szCs w:val="14"/>
            </w:rPr>
          </w:pPr>
          <w:proofErr w:type="spellStart"/>
          <w:r>
            <w:rPr>
              <w:rFonts w:cs="Arial"/>
              <w:color w:val="0069B4"/>
              <w:sz w:val="14"/>
              <w:szCs w:val="14"/>
              <w:lang w:val="fr"/>
            </w:rPr>
            <w:t>Kashiwanoha</w:t>
          </w:r>
          <w:proofErr w:type="spellEnd"/>
          <w:r>
            <w:rPr>
              <w:rFonts w:cs="Arial"/>
              <w:color w:val="0069B4"/>
              <w:sz w:val="14"/>
              <w:szCs w:val="14"/>
              <w:lang w:val="fr"/>
            </w:rPr>
            <w:t xml:space="preserve"> 5-1-5 </w:t>
          </w:r>
        </w:p>
        <w:p w14:paraId="53C644B3" w14:textId="77777777" w:rsidR="00207A29" w:rsidRPr="00856040" w:rsidRDefault="004A0534" w:rsidP="00B56799">
          <w:pPr>
            <w:ind w:left="150" w:hanging="150"/>
            <w:rPr>
              <w:rFonts w:cs="Arial"/>
              <w:color w:val="0069B4"/>
              <w:sz w:val="14"/>
              <w:szCs w:val="14"/>
            </w:rPr>
          </w:pPr>
          <w:r>
            <w:rPr>
              <w:rFonts w:cs="Arial"/>
              <w:color w:val="0069B4"/>
              <w:sz w:val="14"/>
              <w:szCs w:val="14"/>
              <w:lang w:val="fr"/>
            </w:rPr>
            <w:t xml:space="preserve">2778564 </w:t>
          </w:r>
          <w:proofErr w:type="spellStart"/>
          <w:r>
            <w:rPr>
              <w:rFonts w:cs="Arial"/>
              <w:color w:val="0069B4"/>
              <w:sz w:val="14"/>
              <w:szCs w:val="14"/>
              <w:lang w:val="fr"/>
            </w:rPr>
            <w:t>Kashiwa</w:t>
          </w:r>
          <w:proofErr w:type="spellEnd"/>
          <w:r>
            <w:rPr>
              <w:rFonts w:cs="Arial"/>
              <w:color w:val="0069B4"/>
              <w:sz w:val="14"/>
              <w:szCs w:val="14"/>
              <w:lang w:val="fr"/>
            </w:rPr>
            <w:t xml:space="preserve"> </w:t>
          </w:r>
        </w:p>
        <w:p w14:paraId="784660DD" w14:textId="77777777" w:rsidR="00207A29" w:rsidRPr="00856040" w:rsidRDefault="004A0534" w:rsidP="00B56799">
          <w:pPr>
            <w:ind w:left="150" w:hanging="150"/>
            <w:rPr>
              <w:rFonts w:cs="Arial"/>
              <w:bCs/>
              <w:color w:val="0069B4"/>
              <w:sz w:val="14"/>
              <w:szCs w:val="14"/>
            </w:rPr>
          </w:pPr>
          <w:r>
            <w:rPr>
              <w:rFonts w:cs="Arial"/>
              <w:color w:val="0069B4"/>
              <w:sz w:val="14"/>
              <w:szCs w:val="14"/>
              <w:lang w:val="fr"/>
            </w:rPr>
            <w:t>JAPON</w:t>
          </w:r>
        </w:p>
        <w:p w14:paraId="3EFEF652" w14:textId="77777777" w:rsidR="00207A29" w:rsidRPr="00856040" w:rsidRDefault="00207A29" w:rsidP="001374AB">
          <w:pPr>
            <w:pStyle w:val="Heading7"/>
            <w:tabs>
              <w:tab w:val="left" w:pos="-561"/>
            </w:tabs>
            <w:spacing w:before="120"/>
            <w:rPr>
              <w:snapToGrid/>
              <w:color w:val="0069B4"/>
              <w:szCs w:val="14"/>
            </w:rPr>
          </w:pPr>
        </w:p>
        <w:p w14:paraId="563C8154" w14:textId="77777777" w:rsidR="00207A29" w:rsidRPr="00856040" w:rsidRDefault="00207A29" w:rsidP="0076038B">
          <w:pPr>
            <w:ind w:left="150" w:hanging="150"/>
            <w:rPr>
              <w:rFonts w:cs="Arial"/>
              <w:color w:val="0069B4"/>
              <w:sz w:val="14"/>
              <w:szCs w:val="14"/>
            </w:rPr>
          </w:pPr>
        </w:p>
      </w:tc>
      <w:tc>
        <w:tcPr>
          <w:tcW w:w="2977" w:type="dxa"/>
        </w:tcPr>
        <w:p w14:paraId="6A3A4FAD" w14:textId="77777777" w:rsidR="00207A29" w:rsidRPr="00C55726" w:rsidRDefault="004A0534" w:rsidP="00DC4E69">
          <w:pPr>
            <w:ind w:left="150" w:hanging="150"/>
            <w:rPr>
              <w:rFonts w:cs="Arial"/>
              <w:color w:val="0069B4"/>
              <w:sz w:val="14"/>
              <w:szCs w:val="14"/>
              <w:lang w:val="fr-FR"/>
            </w:rPr>
          </w:pPr>
          <w:r>
            <w:rPr>
              <w:rFonts w:cs="Arial"/>
              <w:color w:val="0069B4"/>
              <w:sz w:val="14"/>
              <w:szCs w:val="14"/>
              <w:lang w:val="fr"/>
            </w:rPr>
            <w:t>Dr Marie-Alexandrine SICRE</w:t>
          </w:r>
        </w:p>
        <w:p w14:paraId="5A0F89B8" w14:textId="77777777" w:rsidR="00207A29" w:rsidRPr="00C55726" w:rsidRDefault="004A0534" w:rsidP="00283295">
          <w:pPr>
            <w:ind w:left="150" w:hanging="150"/>
            <w:rPr>
              <w:rFonts w:cs="Arial"/>
              <w:color w:val="0069B4"/>
              <w:sz w:val="14"/>
              <w:szCs w:val="14"/>
              <w:lang w:val="fr-FR"/>
            </w:rPr>
          </w:pPr>
          <w:r>
            <w:rPr>
              <w:rFonts w:cs="Arial"/>
              <w:color w:val="0069B4"/>
              <w:sz w:val="14"/>
              <w:szCs w:val="14"/>
              <w:lang w:val="fr"/>
            </w:rPr>
            <w:t>Directrice de Recherche</w:t>
          </w:r>
        </w:p>
        <w:p w14:paraId="21234AF0" w14:textId="77777777" w:rsidR="00207A29" w:rsidRPr="00C55726" w:rsidRDefault="004A0534" w:rsidP="00283295">
          <w:pPr>
            <w:ind w:left="150" w:hanging="150"/>
            <w:rPr>
              <w:rFonts w:cs="Arial"/>
              <w:color w:val="0069B4"/>
              <w:sz w:val="14"/>
              <w:szCs w:val="14"/>
              <w:lang w:val="fr-FR"/>
            </w:rPr>
          </w:pPr>
          <w:r>
            <w:rPr>
              <w:rFonts w:cs="Arial"/>
              <w:color w:val="0069B4"/>
              <w:sz w:val="14"/>
              <w:szCs w:val="14"/>
              <w:lang w:val="fr"/>
            </w:rPr>
            <w:t>Centre national de la recherche scientifique (CNRS)</w:t>
          </w:r>
        </w:p>
        <w:p w14:paraId="61FE8CA9" w14:textId="77777777" w:rsidR="00207A29" w:rsidRPr="00C55726" w:rsidRDefault="004A0534" w:rsidP="00283295">
          <w:pPr>
            <w:ind w:left="150" w:hanging="150"/>
            <w:rPr>
              <w:rFonts w:cs="Arial"/>
              <w:color w:val="0069B4"/>
              <w:sz w:val="14"/>
              <w:szCs w:val="14"/>
              <w:lang w:val="fr-FR"/>
            </w:rPr>
          </w:pPr>
          <w:r>
            <w:rPr>
              <w:rFonts w:cs="Arial"/>
              <w:color w:val="0069B4"/>
              <w:sz w:val="14"/>
              <w:szCs w:val="14"/>
              <w:lang w:val="fr"/>
            </w:rPr>
            <w:t>3 rue Michel Ange</w:t>
          </w:r>
        </w:p>
        <w:p w14:paraId="7D67276D" w14:textId="77777777" w:rsidR="00207A29" w:rsidRPr="00C55726" w:rsidRDefault="004A0534" w:rsidP="00283295">
          <w:pPr>
            <w:ind w:left="150" w:hanging="150"/>
            <w:rPr>
              <w:rFonts w:cs="Arial"/>
              <w:color w:val="0069B4"/>
              <w:sz w:val="14"/>
              <w:szCs w:val="14"/>
              <w:lang w:val="fr-FR"/>
            </w:rPr>
          </w:pPr>
          <w:r>
            <w:rPr>
              <w:rFonts w:cs="Arial"/>
              <w:color w:val="0069B4"/>
              <w:sz w:val="14"/>
              <w:szCs w:val="14"/>
              <w:lang w:val="fr"/>
            </w:rPr>
            <w:t>75016 Paris</w:t>
          </w:r>
        </w:p>
        <w:p w14:paraId="79608059" w14:textId="77777777" w:rsidR="00207A29" w:rsidRPr="00C55726" w:rsidRDefault="004A0534" w:rsidP="00283295">
          <w:pPr>
            <w:ind w:left="150" w:hanging="150"/>
            <w:rPr>
              <w:rFonts w:cs="Arial"/>
              <w:color w:val="0069B4"/>
              <w:sz w:val="14"/>
              <w:szCs w:val="14"/>
              <w:lang w:val="fr-FR"/>
            </w:rPr>
          </w:pPr>
          <w:r>
            <w:rPr>
              <w:rFonts w:cs="Arial"/>
              <w:color w:val="0069B4"/>
              <w:sz w:val="14"/>
              <w:szCs w:val="14"/>
              <w:lang w:val="fr"/>
            </w:rPr>
            <w:t>FRANCE</w:t>
          </w:r>
        </w:p>
        <w:p w14:paraId="0628CB00" w14:textId="77777777" w:rsidR="00207A29" w:rsidRPr="00C55726" w:rsidRDefault="00207A29" w:rsidP="00861390">
          <w:pPr>
            <w:ind w:left="150" w:hanging="150"/>
            <w:rPr>
              <w:rFonts w:cs="Arial"/>
              <w:color w:val="0069B4"/>
              <w:sz w:val="14"/>
              <w:szCs w:val="14"/>
              <w:lang w:val="fr-FR"/>
            </w:rPr>
          </w:pPr>
        </w:p>
        <w:p w14:paraId="66006B6E" w14:textId="77777777" w:rsidR="00207A29" w:rsidRPr="00C55726" w:rsidRDefault="004A0534" w:rsidP="00B56799">
          <w:pPr>
            <w:ind w:left="150" w:hanging="150"/>
            <w:rPr>
              <w:rFonts w:cs="Arial"/>
              <w:color w:val="0069B4"/>
              <w:sz w:val="14"/>
              <w:szCs w:val="14"/>
              <w:lang w:val="fr-FR"/>
            </w:rPr>
          </w:pPr>
          <w:r>
            <w:rPr>
              <w:rFonts w:cs="Arial"/>
              <w:color w:val="0069B4"/>
              <w:sz w:val="14"/>
              <w:szCs w:val="14"/>
              <w:lang w:val="fr"/>
            </w:rPr>
            <w:t>Dr Nikolay VALCHEV</w:t>
          </w:r>
        </w:p>
        <w:p w14:paraId="39265026" w14:textId="77777777" w:rsidR="00207A29" w:rsidRPr="00C55726" w:rsidRDefault="004A0534" w:rsidP="00B56799">
          <w:pPr>
            <w:ind w:left="150" w:hanging="150"/>
            <w:rPr>
              <w:rFonts w:cs="Arial"/>
              <w:color w:val="0069B4"/>
              <w:sz w:val="14"/>
              <w:szCs w:val="14"/>
              <w:lang w:val="fr-FR"/>
            </w:rPr>
          </w:pPr>
          <w:r>
            <w:rPr>
              <w:rFonts w:cs="Arial"/>
              <w:color w:val="0069B4"/>
              <w:sz w:val="14"/>
              <w:szCs w:val="14"/>
              <w:lang w:val="fr"/>
            </w:rPr>
            <w:t xml:space="preserve">Directeur </w:t>
          </w:r>
        </w:p>
        <w:p w14:paraId="0DDD9EF2" w14:textId="77777777" w:rsidR="00207A29" w:rsidRPr="00C55726" w:rsidRDefault="004A0534" w:rsidP="00B56799">
          <w:pPr>
            <w:ind w:left="150" w:hanging="150"/>
            <w:rPr>
              <w:rFonts w:cs="Arial"/>
              <w:color w:val="0069B4"/>
              <w:sz w:val="14"/>
              <w:szCs w:val="14"/>
              <w:lang w:val="fr-FR"/>
            </w:rPr>
          </w:pPr>
          <w:r>
            <w:rPr>
              <w:rFonts w:cs="Arial"/>
              <w:color w:val="0069B4"/>
              <w:sz w:val="14"/>
              <w:szCs w:val="14"/>
              <w:lang w:val="fr"/>
            </w:rPr>
            <w:t>Institut d'Océanologie</w:t>
          </w:r>
        </w:p>
        <w:p w14:paraId="0A2754ED" w14:textId="77777777" w:rsidR="00207A29" w:rsidRPr="00C55726" w:rsidRDefault="004A0534" w:rsidP="00B56799">
          <w:pPr>
            <w:ind w:left="150" w:hanging="150"/>
            <w:rPr>
              <w:rFonts w:cs="Arial"/>
              <w:color w:val="0069B4"/>
              <w:sz w:val="14"/>
              <w:szCs w:val="14"/>
              <w:lang w:val="fr-FR"/>
            </w:rPr>
          </w:pPr>
          <w:r>
            <w:rPr>
              <w:rFonts w:cs="Arial"/>
              <w:color w:val="0069B4"/>
              <w:sz w:val="14"/>
              <w:szCs w:val="14"/>
              <w:lang w:val="fr"/>
            </w:rPr>
            <w:t xml:space="preserve">Académie bulgare des sciences </w:t>
          </w:r>
        </w:p>
        <w:p w14:paraId="21F1C59E" w14:textId="77777777" w:rsidR="00207A29" w:rsidRPr="00856040" w:rsidRDefault="004A0534" w:rsidP="00B56799">
          <w:pPr>
            <w:ind w:left="150" w:hanging="150"/>
            <w:rPr>
              <w:rFonts w:cs="Arial"/>
              <w:color w:val="0069B4"/>
              <w:sz w:val="14"/>
              <w:szCs w:val="14"/>
            </w:rPr>
          </w:pPr>
          <w:r w:rsidRPr="00C55726">
            <w:rPr>
              <w:rFonts w:cs="Arial"/>
              <w:color w:val="0069B4"/>
              <w:sz w:val="14"/>
              <w:szCs w:val="14"/>
              <w:lang w:val="en-US"/>
            </w:rPr>
            <w:t xml:space="preserve">40 Parvi May Str. </w:t>
          </w:r>
        </w:p>
        <w:p w14:paraId="5336F6BE" w14:textId="77777777" w:rsidR="00207A29" w:rsidRPr="007A688D" w:rsidRDefault="004A0534" w:rsidP="00B56799">
          <w:pPr>
            <w:ind w:left="150" w:hanging="150"/>
            <w:rPr>
              <w:rFonts w:cs="Arial"/>
              <w:color w:val="0069B4"/>
              <w:sz w:val="14"/>
              <w:szCs w:val="14"/>
            </w:rPr>
          </w:pPr>
          <w:r w:rsidRPr="00C55726">
            <w:rPr>
              <w:rFonts w:cs="Arial"/>
              <w:color w:val="0069B4"/>
              <w:sz w:val="14"/>
              <w:szCs w:val="14"/>
              <w:lang w:val="en-US"/>
            </w:rPr>
            <w:t xml:space="preserve">9000 Varna </w:t>
          </w:r>
        </w:p>
        <w:p w14:paraId="7EA4C7A3" w14:textId="77777777" w:rsidR="00207A29" w:rsidRPr="00856040" w:rsidRDefault="004A0534" w:rsidP="00B56799">
          <w:pPr>
            <w:ind w:left="150" w:hanging="150"/>
            <w:rPr>
              <w:rFonts w:cs="Arial"/>
              <w:color w:val="0069B4"/>
              <w:sz w:val="14"/>
              <w:szCs w:val="14"/>
            </w:rPr>
          </w:pPr>
          <w:r w:rsidRPr="00C55726">
            <w:rPr>
              <w:rFonts w:cs="Arial"/>
              <w:color w:val="0069B4"/>
              <w:sz w:val="14"/>
              <w:szCs w:val="14"/>
              <w:lang w:val="en-US"/>
            </w:rPr>
            <w:t>BULGARIE</w:t>
          </w:r>
        </w:p>
      </w:tc>
      <w:tc>
        <w:tcPr>
          <w:tcW w:w="3031" w:type="dxa"/>
        </w:tcPr>
        <w:p w14:paraId="128BB8A5" w14:textId="77777777" w:rsidR="00207A29" w:rsidRPr="00C55726" w:rsidRDefault="004A0534" w:rsidP="00B56799">
          <w:pPr>
            <w:ind w:left="150" w:hanging="150"/>
            <w:rPr>
              <w:rFonts w:cs="Arial"/>
              <w:bCs/>
              <w:color w:val="0069B4"/>
              <w:sz w:val="14"/>
              <w:szCs w:val="14"/>
              <w:lang w:val="fr-FR"/>
            </w:rPr>
          </w:pPr>
          <w:r>
            <w:rPr>
              <w:rFonts w:cs="Arial"/>
              <w:color w:val="0069B4"/>
              <w:sz w:val="14"/>
              <w:szCs w:val="14"/>
              <w:lang w:val="fr"/>
            </w:rPr>
            <w:t xml:space="preserve">M. Juan Camilo FORERO HAUZEUR </w:t>
          </w:r>
        </w:p>
        <w:p w14:paraId="1537524F" w14:textId="77777777" w:rsidR="00207A29" w:rsidRPr="00C55726" w:rsidRDefault="004A0534" w:rsidP="00B56799">
          <w:pPr>
            <w:ind w:left="150" w:hanging="150"/>
            <w:rPr>
              <w:rFonts w:cs="Arial"/>
              <w:bCs/>
              <w:color w:val="0069B4"/>
              <w:sz w:val="14"/>
              <w:szCs w:val="14"/>
              <w:lang w:val="fr-FR"/>
            </w:rPr>
          </w:pPr>
          <w:r>
            <w:rPr>
              <w:rFonts w:cs="Arial"/>
              <w:color w:val="0069B4"/>
              <w:sz w:val="14"/>
              <w:szCs w:val="14"/>
              <w:lang w:val="fr"/>
            </w:rPr>
            <w:t xml:space="preserve">Secrétaire exécutif </w:t>
          </w:r>
        </w:p>
        <w:p w14:paraId="065D554D" w14:textId="77777777" w:rsidR="00207A29" w:rsidRPr="00C55726" w:rsidRDefault="004A0534" w:rsidP="00B56799">
          <w:pPr>
            <w:ind w:left="150" w:hanging="150"/>
            <w:rPr>
              <w:rFonts w:cs="Arial"/>
              <w:bCs/>
              <w:color w:val="0069B4"/>
              <w:sz w:val="14"/>
              <w:szCs w:val="14"/>
              <w:lang w:val="fr-FR"/>
            </w:rPr>
          </w:pPr>
          <w:r>
            <w:rPr>
              <w:rFonts w:cs="Arial"/>
              <w:color w:val="0069B4"/>
              <w:sz w:val="14"/>
              <w:szCs w:val="14"/>
              <w:lang w:val="fr"/>
            </w:rPr>
            <w:t xml:space="preserve">Commission colombienne de l'océan (COO) </w:t>
          </w:r>
        </w:p>
        <w:p w14:paraId="459E3214" w14:textId="77777777" w:rsidR="00207A29" w:rsidRPr="00C55726" w:rsidRDefault="004A0534" w:rsidP="00B56799">
          <w:pPr>
            <w:ind w:left="150" w:hanging="150"/>
            <w:rPr>
              <w:rFonts w:cs="Arial"/>
              <w:bCs/>
              <w:color w:val="0069B4"/>
              <w:sz w:val="14"/>
              <w:szCs w:val="14"/>
              <w:lang w:val="fr-FR"/>
            </w:rPr>
          </w:pPr>
          <w:r>
            <w:rPr>
              <w:rFonts w:cs="Arial"/>
              <w:color w:val="0069B4"/>
              <w:sz w:val="14"/>
              <w:szCs w:val="14"/>
              <w:lang w:val="fr"/>
            </w:rPr>
            <w:t>Avenida Ciudad de Cali No. 51 - 66</w:t>
          </w:r>
        </w:p>
        <w:p w14:paraId="60F41190" w14:textId="77777777" w:rsidR="00207A29" w:rsidRPr="00856040" w:rsidRDefault="004A0534" w:rsidP="00B56799">
          <w:pPr>
            <w:ind w:left="150" w:hanging="150"/>
            <w:rPr>
              <w:rFonts w:cs="Arial"/>
              <w:bCs/>
              <w:color w:val="0069B4"/>
              <w:sz w:val="14"/>
              <w:szCs w:val="14"/>
            </w:rPr>
          </w:pPr>
          <w:proofErr w:type="spellStart"/>
          <w:r w:rsidRPr="00C55726">
            <w:rPr>
              <w:rFonts w:cs="Arial"/>
              <w:color w:val="0069B4"/>
              <w:sz w:val="14"/>
              <w:szCs w:val="14"/>
              <w:lang w:val="en-US"/>
            </w:rPr>
            <w:t>Edificio</w:t>
          </w:r>
          <w:proofErr w:type="spellEnd"/>
          <w:r w:rsidRPr="00C55726">
            <w:rPr>
              <w:rFonts w:cs="Arial"/>
              <w:color w:val="0069B4"/>
              <w:sz w:val="14"/>
              <w:szCs w:val="14"/>
              <w:lang w:val="en-US"/>
            </w:rPr>
            <w:t xml:space="preserve"> WBC, </w:t>
          </w:r>
          <w:proofErr w:type="spellStart"/>
          <w:r w:rsidRPr="00C55726">
            <w:rPr>
              <w:rFonts w:cs="Arial"/>
              <w:color w:val="0069B4"/>
              <w:sz w:val="14"/>
              <w:szCs w:val="14"/>
              <w:lang w:val="en-US"/>
            </w:rPr>
            <w:t>Oficina</w:t>
          </w:r>
          <w:proofErr w:type="spellEnd"/>
          <w:r w:rsidRPr="00C55726">
            <w:rPr>
              <w:rFonts w:cs="Arial"/>
              <w:color w:val="0069B4"/>
              <w:sz w:val="14"/>
              <w:szCs w:val="14"/>
              <w:lang w:val="en-US"/>
            </w:rPr>
            <w:t xml:space="preserve"> 306 </w:t>
          </w:r>
        </w:p>
        <w:p w14:paraId="0E52BB86" w14:textId="77777777" w:rsidR="00207A29" w:rsidRPr="00856040" w:rsidRDefault="004A0534" w:rsidP="00B56799">
          <w:pPr>
            <w:ind w:left="150" w:hanging="150"/>
            <w:rPr>
              <w:rFonts w:cs="Arial"/>
              <w:bCs/>
              <w:color w:val="0069B4"/>
              <w:sz w:val="14"/>
              <w:szCs w:val="14"/>
            </w:rPr>
          </w:pPr>
          <w:r w:rsidRPr="00C55726">
            <w:rPr>
              <w:rFonts w:cs="Arial"/>
              <w:color w:val="0069B4"/>
              <w:sz w:val="14"/>
              <w:szCs w:val="14"/>
              <w:lang w:val="en-US"/>
            </w:rPr>
            <w:t>111071 Bogotá, D.C.</w:t>
          </w:r>
        </w:p>
        <w:p w14:paraId="16F0C0F9" w14:textId="77777777" w:rsidR="00207A29" w:rsidRPr="00C55726" w:rsidRDefault="004A0534" w:rsidP="00B56799">
          <w:pPr>
            <w:ind w:left="150" w:hanging="150"/>
            <w:rPr>
              <w:rFonts w:cs="Arial"/>
              <w:bCs/>
              <w:color w:val="0069B4"/>
              <w:sz w:val="14"/>
              <w:szCs w:val="14"/>
              <w:lang w:val="fr-FR"/>
            </w:rPr>
          </w:pPr>
          <w:r>
            <w:rPr>
              <w:rFonts w:cs="Arial"/>
              <w:color w:val="0069B4"/>
              <w:sz w:val="14"/>
              <w:szCs w:val="14"/>
              <w:lang w:val="fr"/>
            </w:rPr>
            <w:t>COLOMBIE</w:t>
          </w:r>
        </w:p>
        <w:p w14:paraId="2D27DA43" w14:textId="77777777" w:rsidR="00207A29" w:rsidRPr="00C55726" w:rsidRDefault="00207A29" w:rsidP="007F759D">
          <w:pPr>
            <w:ind w:left="150" w:hanging="150"/>
            <w:rPr>
              <w:rFonts w:cs="Arial"/>
              <w:color w:val="0069B4"/>
              <w:sz w:val="14"/>
              <w:szCs w:val="14"/>
              <w:lang w:val="fr-FR"/>
            </w:rPr>
          </w:pPr>
        </w:p>
        <w:p w14:paraId="6CED12F4"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Prof. Amr Zakaria HAMOUDA</w:t>
          </w:r>
        </w:p>
        <w:p w14:paraId="5DFD19F1"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Président du Centre d'atténuation des risques marins (MHMC)</w:t>
          </w:r>
        </w:p>
        <w:p w14:paraId="51D923C4"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 xml:space="preserve">Institut national de l'environnement et de la santé (INES) </w:t>
          </w:r>
        </w:p>
        <w:p w14:paraId="123E01A7"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 xml:space="preserve">Océanographie et pêche (NIOF) </w:t>
          </w:r>
        </w:p>
        <w:p w14:paraId="6FD22946" w14:textId="77777777" w:rsidR="00207A29" w:rsidRPr="00C55726" w:rsidRDefault="004A0534" w:rsidP="00E13C72">
          <w:pPr>
            <w:ind w:left="150" w:hanging="150"/>
            <w:rPr>
              <w:rFonts w:cs="Arial"/>
              <w:color w:val="0069B4"/>
              <w:sz w:val="14"/>
              <w:szCs w:val="14"/>
              <w:lang w:val="fr-FR"/>
            </w:rPr>
          </w:pPr>
          <w:proofErr w:type="spellStart"/>
          <w:r>
            <w:rPr>
              <w:rFonts w:cs="Arial"/>
              <w:color w:val="0069B4"/>
              <w:sz w:val="14"/>
              <w:szCs w:val="14"/>
              <w:lang w:val="fr"/>
            </w:rPr>
            <w:t>Qaitbay</w:t>
          </w:r>
          <w:proofErr w:type="spellEnd"/>
          <w:r>
            <w:rPr>
              <w:rFonts w:cs="Arial"/>
              <w:color w:val="0069B4"/>
              <w:sz w:val="14"/>
              <w:szCs w:val="14"/>
              <w:lang w:val="fr"/>
            </w:rPr>
            <w:t>, Al-</w:t>
          </w:r>
          <w:proofErr w:type="spellStart"/>
          <w:r>
            <w:rPr>
              <w:rFonts w:cs="Arial"/>
              <w:color w:val="0069B4"/>
              <w:sz w:val="14"/>
              <w:szCs w:val="14"/>
              <w:lang w:val="fr"/>
            </w:rPr>
            <w:t>Anfoshi</w:t>
          </w:r>
          <w:proofErr w:type="spellEnd"/>
          <w:r>
            <w:rPr>
              <w:rFonts w:cs="Arial"/>
              <w:color w:val="0069B4"/>
              <w:sz w:val="14"/>
              <w:szCs w:val="14"/>
              <w:lang w:val="fr"/>
            </w:rPr>
            <w:t xml:space="preserve"> </w:t>
          </w:r>
        </w:p>
        <w:p w14:paraId="6C8658D0" w14:textId="77777777" w:rsidR="00207A29" w:rsidRPr="00856040" w:rsidRDefault="004A0534" w:rsidP="00E13C72">
          <w:pPr>
            <w:ind w:left="150" w:hanging="150"/>
            <w:rPr>
              <w:rFonts w:cs="Arial"/>
              <w:bCs/>
              <w:color w:val="0069B4"/>
              <w:sz w:val="14"/>
              <w:szCs w:val="14"/>
            </w:rPr>
          </w:pPr>
          <w:r>
            <w:rPr>
              <w:rFonts w:cs="Arial"/>
              <w:color w:val="0069B4"/>
              <w:sz w:val="14"/>
              <w:szCs w:val="14"/>
              <w:lang w:val="fr"/>
            </w:rPr>
            <w:t>Alexandrie</w:t>
          </w:r>
        </w:p>
        <w:p w14:paraId="790A2376" w14:textId="77777777" w:rsidR="00207A29" w:rsidRPr="00856040" w:rsidRDefault="004A0534" w:rsidP="00E13C72">
          <w:pPr>
            <w:ind w:left="150" w:hanging="150"/>
            <w:rPr>
              <w:rFonts w:cs="Arial"/>
              <w:color w:val="0069B4"/>
              <w:sz w:val="14"/>
              <w:szCs w:val="14"/>
            </w:rPr>
          </w:pPr>
          <w:r>
            <w:rPr>
              <w:rFonts w:cs="Arial"/>
              <w:color w:val="0069B4"/>
              <w:sz w:val="14"/>
              <w:szCs w:val="14"/>
              <w:lang w:val="fr"/>
            </w:rPr>
            <w:t>ÉGYPTE</w:t>
          </w:r>
        </w:p>
      </w:tc>
      <w:tc>
        <w:tcPr>
          <w:tcW w:w="2226" w:type="dxa"/>
        </w:tcPr>
        <w:p w14:paraId="14FF6878"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 xml:space="preserve">M. Vidar HELGESEN </w:t>
          </w:r>
        </w:p>
        <w:p w14:paraId="25578E26"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 xml:space="preserve">Commission océanographique </w:t>
          </w:r>
          <w:r>
            <w:rPr>
              <w:rFonts w:cs="Arial"/>
              <w:color w:val="0069B4"/>
              <w:sz w:val="14"/>
              <w:szCs w:val="14"/>
              <w:lang w:val="fr"/>
            </w:rPr>
            <w:br/>
            <w:t>internationale - UNESCO</w:t>
          </w:r>
        </w:p>
        <w:p w14:paraId="2AF51761"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7 Place de Fontenoy</w:t>
          </w:r>
        </w:p>
        <w:p w14:paraId="178EBA55" w14:textId="77777777" w:rsidR="00207A29" w:rsidRPr="00C55726" w:rsidRDefault="004A0534" w:rsidP="00E13C72">
          <w:pPr>
            <w:ind w:left="150" w:hanging="150"/>
            <w:rPr>
              <w:rFonts w:cs="Arial"/>
              <w:color w:val="0069B4"/>
              <w:sz w:val="14"/>
              <w:szCs w:val="14"/>
              <w:lang w:val="fr-FR"/>
            </w:rPr>
          </w:pPr>
          <w:r>
            <w:rPr>
              <w:rFonts w:cs="Arial"/>
              <w:color w:val="0069B4"/>
              <w:sz w:val="14"/>
              <w:szCs w:val="14"/>
              <w:lang w:val="fr"/>
            </w:rPr>
            <w:t>75352 Paris Cedex 07 SP</w:t>
          </w:r>
        </w:p>
        <w:p w14:paraId="598F1D67" w14:textId="77777777" w:rsidR="00207A29" w:rsidRPr="00C9691F" w:rsidRDefault="004A0534" w:rsidP="00B56799">
          <w:pPr>
            <w:ind w:left="150" w:hanging="150"/>
            <w:rPr>
              <w:rFonts w:cs="Arial"/>
              <w:bCs/>
              <w:color w:val="0069B4"/>
              <w:sz w:val="14"/>
              <w:szCs w:val="14"/>
            </w:rPr>
          </w:pPr>
          <w:r>
            <w:rPr>
              <w:rFonts w:cs="Arial"/>
              <w:color w:val="0069B4"/>
              <w:sz w:val="14"/>
              <w:szCs w:val="14"/>
              <w:lang w:val="fr"/>
            </w:rPr>
            <w:t xml:space="preserve">FRANCE </w:t>
          </w:r>
        </w:p>
      </w:tc>
    </w:tr>
  </w:tbl>
  <w:p w14:paraId="460AE7DA" w14:textId="77777777" w:rsidR="00207A29" w:rsidRPr="0092520F" w:rsidRDefault="004A0534">
    <w:pPr>
      <w:pStyle w:val="Footer"/>
      <w:rPr>
        <w:sz w:val="6"/>
        <w:szCs w:val="6"/>
      </w:rPr>
    </w:pPr>
    <w:r>
      <w:rPr>
        <w:noProof/>
        <w:snapToGrid/>
        <w:szCs w:val="14"/>
        <w:lang w:val="fr"/>
      </w:rPr>
      <mc:AlternateContent>
        <mc:Choice Requires="wps">
          <w:drawing>
            <wp:anchor distT="0" distB="0" distL="114300" distR="114300" simplePos="0" relativeHeight="251661312" behindDoc="0" locked="0" layoutInCell="1" allowOverlap="1" wp14:anchorId="11F82662" wp14:editId="77E52709">
              <wp:simplePos x="0" y="0"/>
              <wp:positionH relativeFrom="column">
                <wp:posOffset>-1379220</wp:posOffset>
              </wp:positionH>
              <wp:positionV relativeFrom="paragraph">
                <wp:posOffset>-1941195</wp:posOffset>
              </wp:positionV>
              <wp:extent cx="8566785" cy="10795"/>
              <wp:effectExtent l="11430" t="11430" r="13335" b="6350"/>
              <wp:wrapNone/>
              <wp:docPr id="50414771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66785" cy="10795"/>
                      </a:xfrm>
                      <a:prstGeom prst="line">
                        <a:avLst/>
                      </a:prstGeom>
                      <a:noFill/>
                      <a:ln w="9525">
                        <a:solidFill>
                          <a:srgbClr val="0069B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4E9149" id="Line 2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6pt,-152.85pt" to="565.9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" strokecolor="#0069b4"/>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38B74" w14:textId="77777777" w:rsidR="00255367" w:rsidRDefault="00255367" w:rsidP="00914C33">
      <w:r>
        <w:separator/>
      </w:r>
    </w:p>
  </w:footnote>
  <w:footnote w:type="continuationSeparator" w:id="0">
    <w:p w14:paraId="307ABE87" w14:textId="77777777" w:rsidR="00255367" w:rsidRDefault="00255367" w:rsidP="00914C33">
      <w:r>
        <w:continuationSeparator/>
      </w:r>
    </w:p>
  </w:footnote>
  <w:footnote w:id="1">
    <w:p w14:paraId="0C3015F0" w14:textId="27E56E92" w:rsidR="003B5C06" w:rsidRPr="002D0A99" w:rsidRDefault="003B5C06" w:rsidP="003B5C06">
      <w:pPr>
        <w:pStyle w:val="FootnoteText"/>
      </w:pPr>
      <w:r>
        <w:rPr>
          <w:rStyle w:val="FootnoteReference"/>
          <w:rFonts w:eastAsiaTheme="majorEastAsia"/>
          <w:lang w:val="fr"/>
        </w:rPr>
        <w:footnoteRef/>
      </w:r>
      <w:r>
        <w:rPr>
          <w:lang w:val="fr"/>
        </w:rPr>
        <w:t xml:space="preserve"> </w:t>
      </w:r>
      <w:proofErr w:type="gramStart"/>
      <w:r>
        <w:rPr>
          <w:sz w:val="22"/>
          <w:szCs w:val="22"/>
          <w:lang w:val="fr"/>
        </w:rPr>
        <w:t>doit</w:t>
      </w:r>
      <w:proofErr w:type="gramEnd"/>
      <w:r>
        <w:rPr>
          <w:sz w:val="22"/>
          <w:szCs w:val="22"/>
          <w:lang w:val="fr"/>
        </w:rPr>
        <w:t xml:space="preserve"> appartenir au même groupe régional que celui de l'État membre du candid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06DF0" w14:textId="77777777" w:rsidR="00D27E41" w:rsidRDefault="00D27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8F163" w14:textId="77777777" w:rsidR="00207A29" w:rsidRDefault="004A0534">
    <w:pPr>
      <w:pStyle w:val="Header"/>
      <w:tabs>
        <w:tab w:val="clear" w:pos="567"/>
      </w:tabs>
      <w:jc w:val="center"/>
    </w:pPr>
    <w:r>
      <w:rPr>
        <w:lang w:val="fr"/>
      </w:rPr>
      <w:t xml:space="preserve">- </w:t>
    </w:r>
    <w:r>
      <w:rPr>
        <w:rStyle w:val="PageNumber"/>
        <w:lang w:val="fr"/>
      </w:rPr>
      <w:fldChar w:fldCharType="begin"/>
    </w:r>
    <w:r>
      <w:rPr>
        <w:rStyle w:val="PageNumber"/>
        <w:lang w:val="fr"/>
      </w:rPr>
      <w:instrText xml:space="preserve"> PAGE </w:instrText>
    </w:r>
    <w:r>
      <w:rPr>
        <w:rStyle w:val="PageNumber"/>
        <w:lang w:val="fr"/>
      </w:rPr>
      <w:fldChar w:fldCharType="separate"/>
    </w:r>
    <w:r>
      <w:rPr>
        <w:rStyle w:val="PageNumber"/>
        <w:noProof/>
        <w:lang w:val="fr"/>
      </w:rPr>
      <w:t>2</w:t>
    </w:r>
    <w:r>
      <w:rPr>
        <w:rStyle w:val="PageNumber"/>
        <w:lang w:val="fr"/>
      </w:rPr>
      <w:fldChar w:fldCharType="end"/>
    </w:r>
    <w:r>
      <w:rPr>
        <w:rStyle w:val="PageNumber"/>
        <w:lang w:val="f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94" w:type="dxa"/>
      <w:jc w:val="center"/>
      <w:tblLayout w:type="fixed"/>
      <w:tblCellMar>
        <w:left w:w="0" w:type="dxa"/>
        <w:right w:w="0" w:type="dxa"/>
      </w:tblCellMar>
      <w:tblLook w:val="0000" w:firstRow="0" w:lastRow="0" w:firstColumn="0" w:lastColumn="0" w:noHBand="0" w:noVBand="0"/>
    </w:tblPr>
    <w:tblGrid>
      <w:gridCol w:w="2718"/>
      <w:gridCol w:w="7676"/>
    </w:tblGrid>
    <w:tr w:rsidR="0022100C" w:rsidRPr="00C55726" w14:paraId="0DBF24FD" w14:textId="77777777">
      <w:trPr>
        <w:trHeight w:val="2162"/>
        <w:jc w:val="center"/>
      </w:trPr>
      <w:tc>
        <w:tcPr>
          <w:tcW w:w="2718" w:type="dxa"/>
        </w:tcPr>
        <w:p w14:paraId="5DB75EB6" w14:textId="77777777" w:rsidR="00207A29" w:rsidRDefault="004A0534">
          <w:pPr>
            <w:pStyle w:val="Heading9"/>
            <w:tabs>
              <w:tab w:val="clear" w:pos="567"/>
            </w:tabs>
            <w:spacing w:before="60"/>
            <w:ind w:right="170"/>
          </w:pPr>
          <w:r>
            <w:rPr>
              <w:noProof/>
              <w:snapToGrid/>
              <w:lang w:val="fr"/>
            </w:rPr>
            <w:drawing>
              <wp:inline distT="0" distB="0" distL="0" distR="0" wp14:anchorId="21B78C33" wp14:editId="198A507A">
                <wp:extent cx="1724025" cy="1143000"/>
                <wp:effectExtent l="0" t="0" r="0" b="0"/>
                <wp:docPr id="1879276250" name="Picture 1879276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1143000"/>
                        </a:xfrm>
                        <a:prstGeom prst="rect">
                          <a:avLst/>
                        </a:prstGeom>
                        <a:noFill/>
                        <a:ln>
                          <a:noFill/>
                        </a:ln>
                      </pic:spPr>
                    </pic:pic>
                  </a:graphicData>
                </a:graphic>
              </wp:inline>
            </w:drawing>
          </w:r>
        </w:p>
      </w:tc>
      <w:tc>
        <w:tcPr>
          <w:tcW w:w="7676" w:type="dxa"/>
        </w:tcPr>
        <w:p w14:paraId="5EB941FC" w14:textId="77777777" w:rsidR="00207A29" w:rsidRPr="00C55726" w:rsidRDefault="004A0534" w:rsidP="00615F0F">
          <w:pPr>
            <w:tabs>
              <w:tab w:val="clear" w:pos="567"/>
            </w:tabs>
            <w:spacing w:before="180"/>
            <w:ind w:left="193"/>
            <w:rPr>
              <w:rFonts w:cs="Arial"/>
              <w:bCs/>
              <w:color w:val="0069B4"/>
              <w:spacing w:val="-2"/>
              <w:lang w:val="fr-FR"/>
            </w:rPr>
          </w:pPr>
          <w:r>
            <w:rPr>
              <w:rFonts w:cs="Arial"/>
              <w:color w:val="0069B4"/>
              <w:lang w:val="fr"/>
            </w:rPr>
            <w:t xml:space="preserve">INTERGOVERNMENTAL OCEANOGRAPHIC COMMISSION </w:t>
          </w:r>
        </w:p>
        <w:p w14:paraId="04254089" w14:textId="77777777" w:rsidR="00207A29" w:rsidRPr="00C55726" w:rsidRDefault="004A0534" w:rsidP="00615F0F">
          <w:pPr>
            <w:tabs>
              <w:tab w:val="clear" w:pos="567"/>
            </w:tabs>
            <w:ind w:left="190"/>
            <w:rPr>
              <w:rFonts w:cs="Arial"/>
              <w:bCs/>
              <w:color w:val="0069B4"/>
              <w:spacing w:val="-2"/>
              <w:lang w:val="fr-FR"/>
            </w:rPr>
          </w:pPr>
          <w:r>
            <w:rPr>
              <w:rFonts w:cs="Arial"/>
              <w:color w:val="0069B4"/>
              <w:lang w:val="fr"/>
            </w:rPr>
            <w:t xml:space="preserve">COMMISSION OCÉANOGRAPHIQUE INTERGOUVERNEMENTALE </w:t>
          </w:r>
        </w:p>
        <w:p w14:paraId="24296F09" w14:textId="77777777" w:rsidR="00207A29" w:rsidRPr="00C55726" w:rsidRDefault="004A0534" w:rsidP="00615F0F">
          <w:pPr>
            <w:tabs>
              <w:tab w:val="clear" w:pos="567"/>
            </w:tabs>
            <w:ind w:left="190"/>
            <w:rPr>
              <w:rFonts w:cs="Arial"/>
              <w:bCs/>
              <w:color w:val="0069B4"/>
              <w:spacing w:val="-2"/>
              <w:lang w:val="fr-FR"/>
            </w:rPr>
          </w:pPr>
          <w:r>
            <w:rPr>
              <w:rFonts w:cs="Arial"/>
              <w:color w:val="0069B4"/>
              <w:lang w:val="fr"/>
            </w:rPr>
            <w:t xml:space="preserve">COMISIÓN OCEANOGRÁFICA INTERGUBERNAMENTAL </w:t>
          </w:r>
        </w:p>
        <w:p w14:paraId="649566A3" w14:textId="77777777" w:rsidR="00207A29" w:rsidRPr="00856040" w:rsidRDefault="004A0534" w:rsidP="00615F0F">
          <w:pPr>
            <w:pStyle w:val="BodyText"/>
            <w:spacing w:before="0"/>
            <w:ind w:left="190"/>
            <w:rPr>
              <w:rFonts w:cs="Arial"/>
              <w:b w:val="0"/>
              <w:bCs w:val="0"/>
              <w:color w:val="0069B4"/>
              <w:spacing w:val="-2"/>
            </w:rPr>
          </w:pPr>
          <w:r>
            <w:rPr>
              <w:rFonts w:cs="Arial"/>
              <w:b w:val="0"/>
              <w:bCs w:val="0"/>
              <w:color w:val="0069B4"/>
              <w:lang w:val="fr"/>
            </w:rPr>
            <w:t>МЕЖПРАВИТЕЛЬСТВЕННАЯ ОКЕАНОГРАФИЧЕСКАЯ КОМИССИЯ</w:t>
          </w:r>
        </w:p>
        <w:p w14:paraId="528F6829" w14:textId="77777777" w:rsidR="00207A29" w:rsidRPr="00C55726" w:rsidRDefault="004A0534" w:rsidP="00615F0F">
          <w:pPr>
            <w:pStyle w:val="Marge"/>
            <w:spacing w:after="0"/>
            <w:ind w:left="193"/>
            <w:rPr>
              <w:rFonts w:cs="Akhbar MT"/>
              <w:color w:val="0069B4"/>
              <w:sz w:val="18"/>
              <w:szCs w:val="18"/>
              <w:lang w:val="ru-RU"/>
            </w:rPr>
          </w:pPr>
          <w:r>
            <w:rPr>
              <w:rFonts w:cs="Akhbar MT"/>
              <w:color w:val="0069B4"/>
              <w:sz w:val="32"/>
              <w:szCs w:val="36"/>
              <w:rtl/>
            </w:rPr>
            <w:t>اللجنة الدولية الحكومية لعلوم المحيطا</w:t>
          </w:r>
          <w:r>
            <w:rPr>
              <w:rFonts w:cs="Akhbar MT"/>
              <w:color w:val="0069B4"/>
              <w:sz w:val="36"/>
              <w:szCs w:val="36"/>
              <w:rtl/>
            </w:rPr>
            <w:t>ت</w:t>
          </w:r>
        </w:p>
        <w:p w14:paraId="629BCAC7" w14:textId="77777777" w:rsidR="00207A29" w:rsidRPr="00C55726" w:rsidRDefault="004A0534" w:rsidP="00615F0F">
          <w:pPr>
            <w:tabs>
              <w:tab w:val="clear" w:pos="567"/>
            </w:tabs>
            <w:ind w:left="190"/>
            <w:rPr>
              <w:lang w:val="ru-RU"/>
            </w:rPr>
          </w:pPr>
          <w:r>
            <w:rPr>
              <w:color w:val="0069B4"/>
              <w:sz w:val="24"/>
              <w:szCs w:val="28"/>
              <w:lang w:val="fr"/>
            </w:rPr>
            <w:t>政府间海洋学委员会</w:t>
          </w:r>
          <w:r>
            <w:rPr>
              <w:noProof/>
              <w:lang w:val="fr"/>
            </w:rPr>
            <mc:AlternateContent>
              <mc:Choice Requires="wps">
                <w:drawing>
                  <wp:anchor distT="0" distB="0" distL="114300" distR="114300" simplePos="0" relativeHeight="251659264" behindDoc="0" locked="0" layoutInCell="0" allowOverlap="1" wp14:anchorId="6A3E2AE4" wp14:editId="6E004D1C">
                    <wp:simplePos x="0" y="0"/>
                    <wp:positionH relativeFrom="column">
                      <wp:posOffset>-21590</wp:posOffset>
                    </wp:positionH>
                    <wp:positionV relativeFrom="paragraph">
                      <wp:posOffset>28575</wp:posOffset>
                    </wp:positionV>
                    <wp:extent cx="5760720" cy="0"/>
                    <wp:effectExtent l="0" t="0" r="4445" b="0"/>
                    <wp:wrapNone/>
                    <wp:docPr id="39877332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FF"/>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876B865" id="Line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2.25pt" to="451.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" o:allowincell="f" stroked="f" strokecolor="blue" strokeweight="0"/>
                </w:pict>
              </mc:Fallback>
            </mc:AlternateContent>
          </w:r>
        </w:p>
      </w:tc>
    </w:tr>
  </w:tbl>
  <w:p w14:paraId="78FAB893" w14:textId="77777777" w:rsidR="00207A29" w:rsidRPr="00C55726" w:rsidRDefault="004A0534" w:rsidP="000332F0">
    <w:pPr>
      <w:pStyle w:val="Heading9"/>
      <w:spacing w:before="60"/>
      <w:jc w:val="center"/>
      <w:rPr>
        <w:color w:val="0069B4"/>
        <w:spacing w:val="2"/>
        <w:lang w:val="fr-FR"/>
      </w:rPr>
    </w:pPr>
    <w:r>
      <w:rPr>
        <w:noProof/>
        <w:snapToGrid/>
        <w:color w:val="0069B4"/>
        <w:sz w:val="20"/>
        <w:lang w:val="fr"/>
      </w:rPr>
      <mc:AlternateContent>
        <mc:Choice Requires="wps">
          <w:drawing>
            <wp:anchor distT="0" distB="0" distL="114300" distR="114300" simplePos="0" relativeHeight="251660288" behindDoc="0" locked="0" layoutInCell="1" allowOverlap="1" wp14:anchorId="1C9B14AC" wp14:editId="0474DABD">
              <wp:simplePos x="0" y="0"/>
              <wp:positionH relativeFrom="column">
                <wp:posOffset>-800100</wp:posOffset>
              </wp:positionH>
              <wp:positionV relativeFrom="paragraph">
                <wp:posOffset>10160</wp:posOffset>
              </wp:positionV>
              <wp:extent cx="7589520" cy="0"/>
              <wp:effectExtent l="9525" t="10160" r="11430" b="8890"/>
              <wp:wrapNone/>
              <wp:docPr id="77589964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89520" cy="0"/>
                      </a:xfrm>
                      <a:prstGeom prst="line">
                        <a:avLst/>
                      </a:prstGeom>
                      <a:noFill/>
                      <a:ln w="9525">
                        <a:solidFill>
                          <a:srgbClr val="0069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37755"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8pt" to="534.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" strokecolor="#0069a0"/>
          </w:pict>
        </mc:Fallback>
      </mc:AlternateContent>
    </w:r>
    <w:r>
      <w:rPr>
        <w:color w:val="0069B4"/>
        <w:lang w:val="fr"/>
      </w:rPr>
      <w:t>UNESCO – 7 Place de Fontenoy - 75352 Paris Cedex 07 SP, France</w:t>
    </w:r>
  </w:p>
  <w:p w14:paraId="4587E839" w14:textId="77777777" w:rsidR="00207A29" w:rsidRPr="00C55726" w:rsidRDefault="004A0534" w:rsidP="000332F0">
    <w:pPr>
      <w:pStyle w:val="Heading9"/>
      <w:jc w:val="center"/>
      <w:rPr>
        <w:color w:val="0069B4"/>
        <w:spacing w:val="2"/>
        <w:lang w:val="fr-FR"/>
      </w:rPr>
    </w:pPr>
    <w:r>
      <w:rPr>
        <w:color w:val="0069B4"/>
        <w:lang w:val="fr"/>
      </w:rPr>
      <w:t>http://ioc.unesco.org - Tél. : +33 (0)1 45 68 03 18</w:t>
    </w:r>
  </w:p>
  <w:p w14:paraId="09E4A043" w14:textId="77777777" w:rsidR="00207A29" w:rsidRPr="00C55726" w:rsidRDefault="004A0534" w:rsidP="000332F0">
    <w:pPr>
      <w:pStyle w:val="Heading9"/>
      <w:jc w:val="center"/>
      <w:rPr>
        <w:color w:val="0069B4"/>
        <w:spacing w:val="2"/>
        <w:lang w:val="fr-FR"/>
      </w:rPr>
    </w:pPr>
    <w:r>
      <w:rPr>
        <w:color w:val="0069B4"/>
        <w:lang w:val="fr"/>
      </w:rPr>
      <w:t>Adresse électronique : ioc.secretariat@unesco.org</w:t>
    </w:r>
  </w:p>
  <w:p w14:paraId="22E4DDBE" w14:textId="77777777" w:rsidR="00207A29" w:rsidRPr="00C55726" w:rsidRDefault="00207A2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921A3"/>
    <w:multiLevelType w:val="hybridMultilevel"/>
    <w:tmpl w:val="637847CC"/>
    <w:lvl w:ilvl="0" w:tplc="045ED3F8">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6D17258"/>
    <w:multiLevelType w:val="multilevel"/>
    <w:tmpl w:val="CAACB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E307A"/>
    <w:multiLevelType w:val="multilevel"/>
    <w:tmpl w:val="E812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E3BA6"/>
    <w:multiLevelType w:val="multilevel"/>
    <w:tmpl w:val="F978F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A5AB2"/>
    <w:multiLevelType w:val="multilevel"/>
    <w:tmpl w:val="6588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B09ED"/>
    <w:multiLevelType w:val="multilevel"/>
    <w:tmpl w:val="04C0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7" w15:restartNumberingAfterBreak="0">
    <w:nsid w:val="251306B5"/>
    <w:multiLevelType w:val="multilevel"/>
    <w:tmpl w:val="1DC2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6B06EB"/>
    <w:multiLevelType w:val="multilevel"/>
    <w:tmpl w:val="0FD6E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EA26EA"/>
    <w:multiLevelType w:val="multilevel"/>
    <w:tmpl w:val="2B9A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3539111A"/>
    <w:multiLevelType w:val="hybridMultilevel"/>
    <w:tmpl w:val="88CA2860"/>
    <w:lvl w:ilvl="0" w:tplc="C4101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D1C29"/>
    <w:multiLevelType w:val="hybridMultilevel"/>
    <w:tmpl w:val="221861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1064398"/>
    <w:multiLevelType w:val="multilevel"/>
    <w:tmpl w:val="D542D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6B5568"/>
    <w:multiLevelType w:val="multilevel"/>
    <w:tmpl w:val="9DDA3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6A039F"/>
    <w:multiLevelType w:val="hybridMultilevel"/>
    <w:tmpl w:val="AEF46C50"/>
    <w:lvl w:ilvl="0" w:tplc="FFFFFFFF">
      <w:start w:val="1"/>
      <w:numFmt w:val="lowerRoman"/>
      <w:lvlText w:val="(%1)"/>
      <w:lvlJc w:val="left"/>
      <w:pPr>
        <w:ind w:left="1069"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61F41DE5"/>
    <w:multiLevelType w:val="multilevel"/>
    <w:tmpl w:val="1856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BE78C7"/>
    <w:multiLevelType w:val="multilevel"/>
    <w:tmpl w:val="8A1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D0D78"/>
    <w:multiLevelType w:val="multilevel"/>
    <w:tmpl w:val="B14C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8C5DB2"/>
    <w:multiLevelType w:val="hybridMultilevel"/>
    <w:tmpl w:val="2236FA6C"/>
    <w:lvl w:ilvl="0" w:tplc="045ED3F8">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50E7935"/>
    <w:multiLevelType w:val="hybridMultilevel"/>
    <w:tmpl w:val="AEF46C50"/>
    <w:lvl w:ilvl="0" w:tplc="87A09D12">
      <w:start w:val="1"/>
      <w:numFmt w:val="lowerRoman"/>
      <w:lvlText w:val="(%1)"/>
      <w:lvlJc w:val="left"/>
      <w:pPr>
        <w:ind w:left="1069"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771050995">
    <w:abstractNumId w:val="20"/>
  </w:num>
  <w:num w:numId="2" w16cid:durableId="125242137">
    <w:abstractNumId w:val="15"/>
  </w:num>
  <w:num w:numId="3" w16cid:durableId="924075412">
    <w:abstractNumId w:val="19"/>
  </w:num>
  <w:num w:numId="4" w16cid:durableId="810750330">
    <w:abstractNumId w:val="12"/>
  </w:num>
  <w:num w:numId="5" w16cid:durableId="1009915678">
    <w:abstractNumId w:val="0"/>
  </w:num>
  <w:num w:numId="6" w16cid:durableId="2062514012">
    <w:abstractNumId w:val="11"/>
  </w:num>
  <w:num w:numId="7" w16cid:durableId="978729243">
    <w:abstractNumId w:val="4"/>
  </w:num>
  <w:num w:numId="8" w16cid:durableId="119957728">
    <w:abstractNumId w:val="10"/>
  </w:num>
  <w:num w:numId="9" w16cid:durableId="1704094961">
    <w:abstractNumId w:val="6"/>
  </w:num>
  <w:num w:numId="10" w16cid:durableId="181436345">
    <w:abstractNumId w:val="16"/>
  </w:num>
  <w:num w:numId="11" w16cid:durableId="1300650325">
    <w:abstractNumId w:val="5"/>
  </w:num>
  <w:num w:numId="12" w16cid:durableId="1145241616">
    <w:abstractNumId w:val="17"/>
  </w:num>
  <w:num w:numId="13" w16cid:durableId="1044524682">
    <w:abstractNumId w:val="7"/>
  </w:num>
  <w:num w:numId="14" w16cid:durableId="1389374671">
    <w:abstractNumId w:val="1"/>
  </w:num>
  <w:num w:numId="15" w16cid:durableId="1508136731">
    <w:abstractNumId w:val="13"/>
  </w:num>
  <w:num w:numId="16" w16cid:durableId="564340945">
    <w:abstractNumId w:val="18"/>
  </w:num>
  <w:num w:numId="17" w16cid:durableId="1373768104">
    <w:abstractNumId w:val="2"/>
  </w:num>
  <w:num w:numId="18" w16cid:durableId="1591624546">
    <w:abstractNumId w:val="3"/>
  </w:num>
  <w:num w:numId="19" w16cid:durableId="1061051875">
    <w:abstractNumId w:val="14"/>
  </w:num>
  <w:num w:numId="20" w16cid:durableId="386148371">
    <w:abstractNumId w:val="8"/>
  </w:num>
  <w:num w:numId="21" w16cid:durableId="3060116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jI0MzM3NTE1MDVX0lEKTi0uzszPAykwqQUAMxr3LSwAAAA="/>
  </w:docVars>
  <w:rsids>
    <w:rsidRoot w:val="00B849C9"/>
    <w:rsid w:val="00003968"/>
    <w:rsid w:val="000332F0"/>
    <w:rsid w:val="00046F6E"/>
    <w:rsid w:val="00071632"/>
    <w:rsid w:val="0010257B"/>
    <w:rsid w:val="001312F6"/>
    <w:rsid w:val="0016258C"/>
    <w:rsid w:val="001704D6"/>
    <w:rsid w:val="001752F5"/>
    <w:rsid w:val="001B3C9E"/>
    <w:rsid w:val="00207A29"/>
    <w:rsid w:val="0021110E"/>
    <w:rsid w:val="002327BE"/>
    <w:rsid w:val="00233BF3"/>
    <w:rsid w:val="00255367"/>
    <w:rsid w:val="00263937"/>
    <w:rsid w:val="00282A01"/>
    <w:rsid w:val="00283DF2"/>
    <w:rsid w:val="002B547B"/>
    <w:rsid w:val="002B5F89"/>
    <w:rsid w:val="002C7D2C"/>
    <w:rsid w:val="002D20F2"/>
    <w:rsid w:val="002F11A0"/>
    <w:rsid w:val="002F377D"/>
    <w:rsid w:val="0030113A"/>
    <w:rsid w:val="00311672"/>
    <w:rsid w:val="003254FC"/>
    <w:rsid w:val="00346AAA"/>
    <w:rsid w:val="003A6B31"/>
    <w:rsid w:val="003B5C06"/>
    <w:rsid w:val="003E75FC"/>
    <w:rsid w:val="00415CE6"/>
    <w:rsid w:val="00425844"/>
    <w:rsid w:val="00447101"/>
    <w:rsid w:val="004A0534"/>
    <w:rsid w:val="004E7AAB"/>
    <w:rsid w:val="004F7E88"/>
    <w:rsid w:val="0055384D"/>
    <w:rsid w:val="00560B48"/>
    <w:rsid w:val="005A3F28"/>
    <w:rsid w:val="005A5E78"/>
    <w:rsid w:val="005C1252"/>
    <w:rsid w:val="005D157A"/>
    <w:rsid w:val="00606C07"/>
    <w:rsid w:val="00681410"/>
    <w:rsid w:val="006A7553"/>
    <w:rsid w:val="007063F0"/>
    <w:rsid w:val="00745706"/>
    <w:rsid w:val="007746D6"/>
    <w:rsid w:val="00784457"/>
    <w:rsid w:val="007B691D"/>
    <w:rsid w:val="007B7EC0"/>
    <w:rsid w:val="007D6B94"/>
    <w:rsid w:val="007E5A06"/>
    <w:rsid w:val="0082278D"/>
    <w:rsid w:val="0084208C"/>
    <w:rsid w:val="00844268"/>
    <w:rsid w:val="008531BB"/>
    <w:rsid w:val="00886FA6"/>
    <w:rsid w:val="008A7A4E"/>
    <w:rsid w:val="008C3D4A"/>
    <w:rsid w:val="008E2D1F"/>
    <w:rsid w:val="00914C33"/>
    <w:rsid w:val="009173E5"/>
    <w:rsid w:val="009309E5"/>
    <w:rsid w:val="00943189"/>
    <w:rsid w:val="00956C7B"/>
    <w:rsid w:val="009575DB"/>
    <w:rsid w:val="00986BE0"/>
    <w:rsid w:val="009B19EF"/>
    <w:rsid w:val="00A34061"/>
    <w:rsid w:val="00A95AFD"/>
    <w:rsid w:val="00AB56BF"/>
    <w:rsid w:val="00AD0EF9"/>
    <w:rsid w:val="00AD4341"/>
    <w:rsid w:val="00AF235A"/>
    <w:rsid w:val="00B505F5"/>
    <w:rsid w:val="00B849C9"/>
    <w:rsid w:val="00BA6A92"/>
    <w:rsid w:val="00C31C7A"/>
    <w:rsid w:val="00C55726"/>
    <w:rsid w:val="00C743F0"/>
    <w:rsid w:val="00C76FF1"/>
    <w:rsid w:val="00CA3FF4"/>
    <w:rsid w:val="00CD486F"/>
    <w:rsid w:val="00CE305E"/>
    <w:rsid w:val="00D006FB"/>
    <w:rsid w:val="00D27E41"/>
    <w:rsid w:val="00D43B1A"/>
    <w:rsid w:val="00DA41DC"/>
    <w:rsid w:val="00DF35B1"/>
    <w:rsid w:val="00E705BF"/>
    <w:rsid w:val="00E8702A"/>
    <w:rsid w:val="00E93585"/>
    <w:rsid w:val="00EA1916"/>
    <w:rsid w:val="00EA6B4D"/>
    <w:rsid w:val="00EB6EBC"/>
    <w:rsid w:val="00EC14BA"/>
    <w:rsid w:val="00EE517B"/>
    <w:rsid w:val="00EF1B16"/>
    <w:rsid w:val="00EF71D8"/>
    <w:rsid w:val="00F00D2E"/>
    <w:rsid w:val="00F12419"/>
    <w:rsid w:val="00F15A38"/>
    <w:rsid w:val="00FA565C"/>
    <w:rsid w:val="00FB4C06"/>
    <w:rsid w:val="00FC2CB2"/>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4741F4"/>
  <w15:chartTrackingRefBased/>
  <w15:docId w15:val="{DF97F2D4-91A0-43DD-B812-42F7DF4E3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9C9"/>
    <w:pPr>
      <w:tabs>
        <w:tab w:val="left" w:pos="567"/>
      </w:tabs>
      <w:snapToGrid w:val="0"/>
      <w:spacing w:after="0" w:line="240" w:lineRule="auto"/>
    </w:pPr>
    <w:rPr>
      <w:rFonts w:ascii="Arial" w:eastAsia="SimSun" w:hAnsi="Arial" w:cs="Times New Roman"/>
      <w:snapToGrid w:val="0"/>
      <w:kern w:val="0"/>
      <w:szCs w:val="24"/>
      <w:lang w:val="en-GB" w:eastAsia="zh-CN"/>
      <w14:ligatures w14:val="none"/>
    </w:rPr>
  </w:style>
  <w:style w:type="paragraph" w:styleId="Heading1">
    <w:name w:val="heading 1"/>
    <w:basedOn w:val="Normal"/>
    <w:next w:val="Normal"/>
    <w:link w:val="Heading1Char"/>
    <w:uiPriority w:val="9"/>
    <w:qFormat/>
    <w:rsid w:val="00B849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849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849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849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849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849C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B849C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49C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B849C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9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849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849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849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849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849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49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49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49C9"/>
    <w:rPr>
      <w:rFonts w:eastAsiaTheme="majorEastAsia" w:cstheme="majorBidi"/>
      <w:color w:val="272727" w:themeColor="text1" w:themeTint="D8"/>
    </w:rPr>
  </w:style>
  <w:style w:type="paragraph" w:styleId="Title">
    <w:name w:val="Title"/>
    <w:basedOn w:val="Normal"/>
    <w:next w:val="Normal"/>
    <w:link w:val="TitleChar"/>
    <w:uiPriority w:val="10"/>
    <w:qFormat/>
    <w:rsid w:val="00B849C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49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49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49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49C9"/>
    <w:pPr>
      <w:spacing w:before="160"/>
      <w:jc w:val="center"/>
    </w:pPr>
    <w:rPr>
      <w:i/>
      <w:iCs/>
      <w:color w:val="404040" w:themeColor="text1" w:themeTint="BF"/>
    </w:rPr>
  </w:style>
  <w:style w:type="character" w:customStyle="1" w:styleId="QuoteChar">
    <w:name w:val="Quote Char"/>
    <w:basedOn w:val="DefaultParagraphFont"/>
    <w:link w:val="Quote"/>
    <w:uiPriority w:val="29"/>
    <w:rsid w:val="00B849C9"/>
    <w:rPr>
      <w:i/>
      <w:iCs/>
      <w:color w:val="404040" w:themeColor="text1" w:themeTint="BF"/>
    </w:rPr>
  </w:style>
  <w:style w:type="paragraph" w:styleId="ListParagraph">
    <w:name w:val="List Paragraph"/>
    <w:basedOn w:val="Normal"/>
    <w:uiPriority w:val="34"/>
    <w:qFormat/>
    <w:rsid w:val="00B849C9"/>
    <w:pPr>
      <w:ind w:left="720"/>
      <w:contextualSpacing/>
    </w:pPr>
  </w:style>
  <w:style w:type="character" w:styleId="IntenseEmphasis">
    <w:name w:val="Intense Emphasis"/>
    <w:basedOn w:val="DefaultParagraphFont"/>
    <w:uiPriority w:val="21"/>
    <w:qFormat/>
    <w:rsid w:val="00B849C9"/>
    <w:rPr>
      <w:i/>
      <w:iCs/>
      <w:color w:val="0F4761" w:themeColor="accent1" w:themeShade="BF"/>
    </w:rPr>
  </w:style>
  <w:style w:type="paragraph" w:styleId="IntenseQuote">
    <w:name w:val="Intense Quote"/>
    <w:basedOn w:val="Normal"/>
    <w:next w:val="Normal"/>
    <w:link w:val="IntenseQuoteChar"/>
    <w:uiPriority w:val="30"/>
    <w:qFormat/>
    <w:rsid w:val="00B849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849C9"/>
    <w:rPr>
      <w:i/>
      <w:iCs/>
      <w:color w:val="0F4761" w:themeColor="accent1" w:themeShade="BF"/>
    </w:rPr>
  </w:style>
  <w:style w:type="character" w:styleId="IntenseReference">
    <w:name w:val="Intense Reference"/>
    <w:basedOn w:val="DefaultParagraphFont"/>
    <w:uiPriority w:val="32"/>
    <w:qFormat/>
    <w:rsid w:val="00B849C9"/>
    <w:rPr>
      <w:b/>
      <w:bCs/>
      <w:smallCaps/>
      <w:color w:val="0F4761" w:themeColor="accent1" w:themeShade="BF"/>
      <w:spacing w:val="5"/>
    </w:rPr>
  </w:style>
  <w:style w:type="paragraph" w:customStyle="1" w:styleId="a">
    <w:name w:val="(a)"/>
    <w:basedOn w:val="Normal"/>
    <w:rsid w:val="00B849C9"/>
    <w:pPr>
      <w:tabs>
        <w:tab w:val="left" w:pos="-737"/>
      </w:tabs>
      <w:spacing w:after="240"/>
      <w:ind w:left="567" w:hanging="567"/>
      <w:jc w:val="both"/>
    </w:pPr>
    <w:rPr>
      <w:rFonts w:eastAsia="Times New Roman"/>
      <w:lang w:eastAsia="en-US"/>
    </w:rPr>
  </w:style>
  <w:style w:type="paragraph" w:customStyle="1" w:styleId="b">
    <w:name w:val="(b)"/>
    <w:basedOn w:val="a"/>
    <w:rsid w:val="00B849C9"/>
    <w:pPr>
      <w:tabs>
        <w:tab w:val="clear" w:pos="567"/>
        <w:tab w:val="left" w:pos="1134"/>
      </w:tabs>
      <w:ind w:left="1134"/>
    </w:pPr>
  </w:style>
  <w:style w:type="paragraph" w:styleId="Header">
    <w:name w:val="header"/>
    <w:basedOn w:val="Normal"/>
    <w:link w:val="HeaderChar"/>
    <w:uiPriority w:val="99"/>
    <w:rsid w:val="00B849C9"/>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B849C9"/>
    <w:rPr>
      <w:rFonts w:ascii="Arial" w:eastAsia="Times New Roman" w:hAnsi="Arial" w:cs="Times New Roman"/>
      <w:snapToGrid w:val="0"/>
      <w:kern w:val="0"/>
      <w:szCs w:val="24"/>
      <w:lang w:val="fr-FR"/>
      <w14:ligatures w14:val="none"/>
    </w:rPr>
  </w:style>
  <w:style w:type="paragraph" w:customStyle="1" w:styleId="Marge">
    <w:name w:val="Marge"/>
    <w:basedOn w:val="Normal"/>
    <w:rsid w:val="00B849C9"/>
    <w:pPr>
      <w:spacing w:after="240"/>
      <w:jc w:val="both"/>
    </w:pPr>
    <w:rPr>
      <w:rFonts w:eastAsia="Times New Roman"/>
      <w:lang w:eastAsia="en-US"/>
    </w:rPr>
  </w:style>
  <w:style w:type="paragraph" w:styleId="Footer">
    <w:name w:val="footer"/>
    <w:basedOn w:val="Normal"/>
    <w:link w:val="FooterChar"/>
    <w:rsid w:val="00B849C9"/>
    <w:pPr>
      <w:tabs>
        <w:tab w:val="center" w:pos="4153"/>
        <w:tab w:val="right" w:pos="8306"/>
      </w:tabs>
    </w:pPr>
    <w:rPr>
      <w:rFonts w:eastAsia="Times New Roman"/>
      <w:lang w:eastAsia="en-US"/>
    </w:rPr>
  </w:style>
  <w:style w:type="character" w:customStyle="1" w:styleId="FooterChar">
    <w:name w:val="Footer Char"/>
    <w:basedOn w:val="DefaultParagraphFont"/>
    <w:link w:val="Footer"/>
    <w:rsid w:val="00B849C9"/>
    <w:rPr>
      <w:rFonts w:ascii="Arial" w:eastAsia="Times New Roman" w:hAnsi="Arial" w:cs="Times New Roman"/>
      <w:snapToGrid w:val="0"/>
      <w:kern w:val="0"/>
      <w:szCs w:val="24"/>
      <w:lang w:val="fr-FR"/>
      <w14:ligatures w14:val="none"/>
    </w:rPr>
  </w:style>
  <w:style w:type="paragraph" w:styleId="BodyText">
    <w:name w:val="Body Text"/>
    <w:basedOn w:val="Normal"/>
    <w:link w:val="BodyTextChar"/>
    <w:rsid w:val="00B849C9"/>
    <w:pPr>
      <w:tabs>
        <w:tab w:val="clear" w:pos="567"/>
      </w:tabs>
      <w:spacing w:before="60"/>
      <w:ind w:right="-68"/>
    </w:pPr>
    <w:rPr>
      <w:b/>
      <w:bCs/>
      <w:color w:val="0000FF"/>
      <w:lang w:val="ru-RU"/>
    </w:rPr>
  </w:style>
  <w:style w:type="character" w:customStyle="1" w:styleId="BodyTextChar">
    <w:name w:val="Body Text Char"/>
    <w:basedOn w:val="DefaultParagraphFont"/>
    <w:link w:val="BodyText"/>
    <w:rsid w:val="00B849C9"/>
    <w:rPr>
      <w:rFonts w:ascii="Arial" w:eastAsia="SimSun" w:hAnsi="Arial" w:cs="Times New Roman"/>
      <w:b/>
      <w:bCs/>
      <w:snapToGrid w:val="0"/>
      <w:color w:val="0000FF"/>
      <w:kern w:val="0"/>
      <w:szCs w:val="24"/>
      <w:lang w:val="ru-RU" w:eastAsia="zh-CN"/>
      <w14:ligatures w14:val="none"/>
    </w:rPr>
  </w:style>
  <w:style w:type="character" w:styleId="PageNumber">
    <w:name w:val="page number"/>
    <w:basedOn w:val="DefaultParagraphFont"/>
    <w:rsid w:val="00B849C9"/>
  </w:style>
  <w:style w:type="character" w:styleId="Hyperlink">
    <w:name w:val="Hyperlink"/>
    <w:rsid w:val="00B849C9"/>
    <w:rPr>
      <w:color w:val="0000FF"/>
      <w:u w:val="single"/>
    </w:rPr>
  </w:style>
  <w:style w:type="character" w:styleId="UnresolvedMention">
    <w:name w:val="Unresolved Mention"/>
    <w:basedOn w:val="DefaultParagraphFont"/>
    <w:uiPriority w:val="99"/>
    <w:semiHidden/>
    <w:unhideWhenUsed/>
    <w:rsid w:val="002C7D2C"/>
    <w:rPr>
      <w:color w:val="605E5C"/>
      <w:shd w:val="clear" w:color="auto" w:fill="E1DFDD"/>
    </w:rPr>
  </w:style>
  <w:style w:type="paragraph" w:styleId="NormalWeb">
    <w:name w:val="Normal (Web)"/>
    <w:basedOn w:val="Normal"/>
    <w:uiPriority w:val="99"/>
    <w:unhideWhenUsed/>
    <w:rsid w:val="00784457"/>
    <w:pPr>
      <w:tabs>
        <w:tab w:val="clear" w:pos="567"/>
      </w:tabs>
      <w:snapToGrid/>
      <w:spacing w:before="100" w:beforeAutospacing="1" w:after="100" w:afterAutospacing="1"/>
    </w:pPr>
    <w:rPr>
      <w:rFonts w:ascii="Times New Roman" w:eastAsia="Times New Roman" w:hAnsi="Times New Roman"/>
      <w:snapToGrid/>
      <w:sz w:val="24"/>
      <w:lang w:val="en-US" w:eastAsia="en-US"/>
    </w:rPr>
  </w:style>
  <w:style w:type="character" w:styleId="Strong">
    <w:name w:val="Strong"/>
    <w:basedOn w:val="DefaultParagraphFont"/>
    <w:uiPriority w:val="22"/>
    <w:qFormat/>
    <w:rsid w:val="00784457"/>
    <w:rPr>
      <w:b/>
      <w:bCs/>
    </w:rPr>
  </w:style>
  <w:style w:type="paragraph" w:customStyle="1" w:styleId="standard">
    <w:name w:val="standard"/>
    <w:basedOn w:val="Normal"/>
    <w:rsid w:val="00DF35B1"/>
    <w:pPr>
      <w:tabs>
        <w:tab w:val="clear" w:pos="567"/>
      </w:tabs>
      <w:snapToGrid/>
      <w:spacing w:before="100" w:beforeAutospacing="1" w:after="100" w:afterAutospacing="1"/>
    </w:pPr>
    <w:rPr>
      <w:rFonts w:ascii="Arial Unicode MS" w:eastAsia="Arial Unicode MS" w:hAnsi="Arial Unicode MS" w:cs="Arial Unicode MS"/>
      <w:snapToGrid/>
      <w:color w:val="000000"/>
      <w:sz w:val="24"/>
      <w:lang w:val="en-US" w:eastAsia="en-US"/>
    </w:rPr>
  </w:style>
  <w:style w:type="table" w:styleId="TableGrid">
    <w:name w:val="Table Grid"/>
    <w:basedOn w:val="TableNormal"/>
    <w:uiPriority w:val="39"/>
    <w:rsid w:val="00D00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560B48"/>
    <w:rPr>
      <w:vertAlign w:val="superscript"/>
    </w:rPr>
  </w:style>
  <w:style w:type="paragraph" w:styleId="FootnoteText">
    <w:name w:val="footnote text"/>
    <w:basedOn w:val="Normal"/>
    <w:link w:val="FootnoteTextChar"/>
    <w:rsid w:val="00560B48"/>
    <w:pPr>
      <w:ind w:left="567" w:hanging="567"/>
    </w:pPr>
    <w:rPr>
      <w:rFonts w:eastAsia="Times New Roman"/>
      <w:sz w:val="20"/>
      <w:szCs w:val="20"/>
      <w:lang w:val="fr-FR" w:eastAsia="en-US"/>
    </w:rPr>
  </w:style>
  <w:style w:type="character" w:customStyle="1" w:styleId="FootnoteTextChar">
    <w:name w:val="Footnote Text Char"/>
    <w:basedOn w:val="DefaultParagraphFont"/>
    <w:link w:val="FootnoteText"/>
    <w:rsid w:val="00560B48"/>
    <w:rPr>
      <w:rFonts w:ascii="Arial" w:eastAsia="Times New Roman" w:hAnsi="Arial" w:cs="Times New Roman"/>
      <w:snapToGrid w:val="0"/>
      <w:kern w:val="0"/>
      <w:sz w:val="20"/>
      <w:szCs w:val="20"/>
      <w:lang w:val="fr-FR"/>
      <w14:ligatures w14:val="none"/>
    </w:rPr>
  </w:style>
  <w:style w:type="character" w:styleId="CommentReference">
    <w:name w:val="annotation reference"/>
    <w:basedOn w:val="DefaultParagraphFont"/>
    <w:uiPriority w:val="99"/>
    <w:semiHidden/>
    <w:unhideWhenUsed/>
    <w:rsid w:val="00BA6A92"/>
    <w:rPr>
      <w:sz w:val="16"/>
      <w:szCs w:val="16"/>
    </w:rPr>
  </w:style>
  <w:style w:type="paragraph" w:styleId="CommentText">
    <w:name w:val="annotation text"/>
    <w:basedOn w:val="Normal"/>
    <w:link w:val="CommentTextChar"/>
    <w:uiPriority w:val="99"/>
    <w:unhideWhenUsed/>
    <w:rsid w:val="00BA6A92"/>
    <w:rPr>
      <w:rFonts w:ascii="Times New Roman" w:hAnsi="Times New Roman"/>
      <w:sz w:val="20"/>
      <w:szCs w:val="20"/>
    </w:rPr>
  </w:style>
  <w:style w:type="character" w:customStyle="1" w:styleId="CommentTextChar">
    <w:name w:val="Comment Text Char"/>
    <w:basedOn w:val="DefaultParagraphFont"/>
    <w:link w:val="CommentText"/>
    <w:uiPriority w:val="99"/>
    <w:rsid w:val="00BA6A92"/>
    <w:rPr>
      <w:rFonts w:ascii="Times New Roman" w:eastAsia="SimSun" w:hAnsi="Times New Roman" w:cs="Times New Roman"/>
      <w:snapToGrid w:val="0"/>
      <w:kern w:val="0"/>
      <w:sz w:val="20"/>
      <w:szCs w:val="20"/>
      <w:lang w:val="en-GB" w:eastAsia="zh-CN"/>
      <w14:ligatures w14:val="none"/>
    </w:rPr>
  </w:style>
  <w:style w:type="character" w:customStyle="1" w:styleId="cf01">
    <w:name w:val="cf01"/>
    <w:basedOn w:val="DefaultParagraphFont"/>
    <w:rsid w:val="00BA6A92"/>
    <w:rPr>
      <w:rFonts w:ascii="Segoe UI" w:hAnsi="Segoe UI" w:cs="Segoe UI" w:hint="default"/>
      <w:sz w:val="18"/>
      <w:szCs w:val="18"/>
    </w:rPr>
  </w:style>
  <w:style w:type="paragraph" w:styleId="Revision">
    <w:name w:val="Revision"/>
    <w:hidden/>
    <w:uiPriority w:val="99"/>
    <w:semiHidden/>
    <w:rsid w:val="00046F6E"/>
    <w:pPr>
      <w:spacing w:after="0" w:line="240" w:lineRule="auto"/>
    </w:pPr>
    <w:rPr>
      <w:rFonts w:ascii="Arial" w:eastAsia="SimSun" w:hAnsi="Arial" w:cs="Times New Roman"/>
      <w:snapToGrid w:val="0"/>
      <w:kern w:val="0"/>
      <w:szCs w:val="24"/>
      <w:lang w:val="en-GB" w:eastAsia="zh-CN"/>
      <w14:ligatures w14:val="none"/>
    </w:rPr>
  </w:style>
  <w:style w:type="paragraph" w:styleId="CommentSubject">
    <w:name w:val="annotation subject"/>
    <w:basedOn w:val="CommentText"/>
    <w:next w:val="CommentText"/>
    <w:link w:val="CommentSubjectChar"/>
    <w:uiPriority w:val="99"/>
    <w:semiHidden/>
    <w:unhideWhenUsed/>
    <w:rsid w:val="00046F6E"/>
    <w:rPr>
      <w:rFonts w:ascii="Arial" w:hAnsi="Arial"/>
      <w:b/>
      <w:bCs/>
    </w:rPr>
  </w:style>
  <w:style w:type="character" w:customStyle="1" w:styleId="CommentSubjectChar">
    <w:name w:val="Comment Subject Char"/>
    <w:basedOn w:val="CommentTextChar"/>
    <w:link w:val="CommentSubject"/>
    <w:uiPriority w:val="99"/>
    <w:semiHidden/>
    <w:rsid w:val="00046F6E"/>
    <w:rPr>
      <w:rFonts w:ascii="Arial" w:eastAsia="SimSun" w:hAnsi="Arial" w:cs="Times New Roman"/>
      <w:b/>
      <w:bCs/>
      <w:snapToGrid w:val="0"/>
      <w:kern w:val="0"/>
      <w:sz w:val="20"/>
      <w:szCs w:val="20"/>
      <w:lang w:val="en-GB" w:eastAsia="zh-CN"/>
      <w14:ligatures w14:val="none"/>
    </w:rPr>
  </w:style>
  <w:style w:type="character" w:styleId="FollowedHyperlink">
    <w:name w:val="FollowedHyperlink"/>
    <w:basedOn w:val="DefaultParagraphFont"/>
    <w:uiPriority w:val="99"/>
    <w:semiHidden/>
    <w:unhideWhenUsed/>
    <w:rsid w:val="005A3F2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652064">
      <w:bodyDiv w:val="1"/>
      <w:marLeft w:val="0"/>
      <w:marRight w:val="0"/>
      <w:marTop w:val="0"/>
      <w:marBottom w:val="0"/>
      <w:divBdr>
        <w:top w:val="none" w:sz="0" w:space="0" w:color="auto"/>
        <w:left w:val="none" w:sz="0" w:space="0" w:color="auto"/>
        <w:bottom w:val="none" w:sz="0" w:space="0" w:color="auto"/>
        <w:right w:val="none" w:sz="0" w:space="0" w:color="auto"/>
      </w:divBdr>
    </w:div>
    <w:div w:id="1868105966">
      <w:bodyDiv w:val="1"/>
      <w:marLeft w:val="0"/>
      <w:marRight w:val="0"/>
      <w:marTop w:val="0"/>
      <w:marBottom w:val="0"/>
      <w:divBdr>
        <w:top w:val="none" w:sz="0" w:space="0" w:color="auto"/>
        <w:left w:val="none" w:sz="0" w:space="0" w:color="auto"/>
        <w:bottom w:val="none" w:sz="0" w:space="0" w:color="auto"/>
        <w:right w:val="none" w:sz="0" w:space="0" w:color="auto"/>
      </w:divBdr>
    </w:div>
    <w:div w:id="2048796773">
      <w:bodyDiv w:val="1"/>
      <w:marLeft w:val="0"/>
      <w:marRight w:val="0"/>
      <w:marTop w:val="0"/>
      <w:marBottom w:val="0"/>
      <w:divBdr>
        <w:top w:val="none" w:sz="0" w:space="0" w:color="auto"/>
        <w:left w:val="none" w:sz="0" w:space="0" w:color="auto"/>
        <w:bottom w:val="none" w:sz="0" w:space="0" w:color="auto"/>
        <w:right w:val="none" w:sz="0" w:space="0" w:color="auto"/>
      </w:divBdr>
    </w:div>
    <w:div w:id="212090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600</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Boned, Patrice</cp:lastModifiedBy>
  <cp:revision>2</cp:revision>
  <cp:lastPrinted>2025-03-26T11:24:00Z</cp:lastPrinted>
  <dcterms:created xsi:type="dcterms:W3CDTF">2025-03-26T11:40:00Z</dcterms:created>
  <dcterms:modified xsi:type="dcterms:W3CDTF">2025-03-2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5e7ce-f3c8-4b9e-96e1-bf1dbb9ed685</vt:lpwstr>
  </property>
</Properties>
</file>